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7E19BC" w14:textId="4CEA7915" w:rsidR="00471C27" w:rsidRPr="00F55FB7" w:rsidRDefault="00471C27" w:rsidP="001E0405">
      <w:pPr>
        <w:jc w:val="center"/>
        <w:rPr>
          <w:b/>
          <w:bCs/>
          <w:sz w:val="22"/>
          <w:szCs w:val="22"/>
        </w:rPr>
      </w:pPr>
      <w:bookmarkStart w:id="0" w:name="_Hlk504945715"/>
      <w:r w:rsidRPr="008B4C47">
        <w:rPr>
          <w:b/>
          <w:bCs/>
        </w:rPr>
        <w:t>East West University</w:t>
      </w:r>
    </w:p>
    <w:p w14:paraId="6AAE2420" w14:textId="77777777" w:rsidR="00471C27" w:rsidRPr="008B4C47" w:rsidRDefault="00471C27" w:rsidP="00283DB3">
      <w:pPr>
        <w:jc w:val="center"/>
        <w:rPr>
          <w:b/>
          <w:bCs/>
        </w:rPr>
      </w:pPr>
      <w:r w:rsidRPr="008B4C47">
        <w:rPr>
          <w:b/>
          <w:bCs/>
        </w:rPr>
        <w:t>Department of Computer Science and Engineering</w:t>
      </w:r>
    </w:p>
    <w:p w14:paraId="35ACCFF2" w14:textId="77777777" w:rsidR="00471C27" w:rsidRPr="008B4C47" w:rsidRDefault="00471C27" w:rsidP="00283DB3">
      <w:pPr>
        <w:jc w:val="center"/>
        <w:rPr>
          <w:b/>
          <w:bCs/>
        </w:rPr>
      </w:pPr>
    </w:p>
    <w:p w14:paraId="41B2351B" w14:textId="144FD8E9" w:rsidR="00471C27" w:rsidRPr="008B4C47" w:rsidRDefault="00367199" w:rsidP="00283DB3">
      <w:pPr>
        <w:jc w:val="center"/>
        <w:rPr>
          <w:b/>
          <w:bCs/>
        </w:rPr>
      </w:pPr>
      <w:r w:rsidRPr="008B4C47">
        <w:rPr>
          <w:b/>
          <w:bCs/>
        </w:rPr>
        <w:t>CSE</w:t>
      </w:r>
      <w:r w:rsidR="00161F0A">
        <w:rPr>
          <w:b/>
          <w:bCs/>
        </w:rPr>
        <w:t>2</w:t>
      </w:r>
      <w:r w:rsidR="002B4280" w:rsidRPr="008B4C47">
        <w:rPr>
          <w:b/>
          <w:bCs/>
        </w:rPr>
        <w:t>07</w:t>
      </w:r>
      <w:r w:rsidR="00203AD6">
        <w:rPr>
          <w:b/>
          <w:bCs/>
        </w:rPr>
        <w:t xml:space="preserve"> – Data Structures</w:t>
      </w:r>
      <w:r w:rsidR="008F41DF" w:rsidRPr="008B4C47">
        <w:rPr>
          <w:b/>
          <w:bCs/>
        </w:rPr>
        <w:t>:</w:t>
      </w:r>
      <w:r w:rsidR="0002060D" w:rsidRPr="008B4C47">
        <w:rPr>
          <w:b/>
          <w:bCs/>
        </w:rPr>
        <w:t xml:space="preserve"> </w:t>
      </w:r>
      <w:r w:rsidR="00E36030" w:rsidRPr="008B4C47">
        <w:rPr>
          <w:b/>
          <w:bCs/>
        </w:rPr>
        <w:t>LAB 0</w:t>
      </w:r>
      <w:r w:rsidR="00315369" w:rsidRPr="008B4C47">
        <w:rPr>
          <w:b/>
          <w:bCs/>
        </w:rPr>
        <w:t>1</w:t>
      </w:r>
    </w:p>
    <w:p w14:paraId="6CAC1D81" w14:textId="38E468DE" w:rsidR="005F03C5" w:rsidRPr="008B4C47" w:rsidRDefault="00FF2C2F" w:rsidP="00283DB3">
      <w:pPr>
        <w:jc w:val="center"/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0" allowOverlap="1" wp14:anchorId="7E8E555F" wp14:editId="76713366">
                <wp:simplePos x="0" y="0"/>
                <wp:positionH relativeFrom="column">
                  <wp:posOffset>-316865</wp:posOffset>
                </wp:positionH>
                <wp:positionV relativeFrom="paragraph">
                  <wp:posOffset>250825</wp:posOffset>
                </wp:positionV>
                <wp:extent cx="6641465" cy="0"/>
                <wp:effectExtent l="0" t="0" r="0" b="0"/>
                <wp:wrapNone/>
                <wp:docPr id="1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4146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0DC8347" id="Line 3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4.95pt,19.75pt" to="498pt,1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8XhiEQIAACg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" o:allowincell="f"/>
            </w:pict>
          </mc:Fallback>
        </mc:AlternateContent>
      </w:r>
      <w:r w:rsidR="005F03C5" w:rsidRPr="008B4C47">
        <w:rPr>
          <w:b/>
          <w:bCs/>
        </w:rPr>
        <w:t xml:space="preserve">Course Instructor: </w:t>
      </w:r>
      <w:r w:rsidR="00E163C1" w:rsidRPr="008B4C47">
        <w:rPr>
          <w:b/>
          <w:bCs/>
        </w:rPr>
        <w:t>Ms. Tanni Mittra</w:t>
      </w:r>
    </w:p>
    <w:p w14:paraId="21F4CFC2" w14:textId="0C65CFE0" w:rsidR="00385D3F" w:rsidRDefault="00385D3F" w:rsidP="00190530">
      <w:pPr>
        <w:rPr>
          <w:b/>
          <w:sz w:val="28"/>
          <w:szCs w:val="28"/>
          <w:u w:val="single"/>
        </w:rPr>
      </w:pPr>
    </w:p>
    <w:bookmarkEnd w:id="0"/>
    <w:p w14:paraId="145E6B71" w14:textId="3DFB148F" w:rsidR="00C04789" w:rsidRDefault="00D16D36" w:rsidP="00110A83">
      <w:pPr>
        <w:pStyle w:val="Heading2"/>
        <w:jc w:val="center"/>
        <w:rPr>
          <w:rFonts w:ascii="Times New Roman" w:hAnsi="Times New Roman" w:cs="Times New Roman"/>
          <w:b/>
          <w:color w:val="auto"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color w:val="auto"/>
          <w:sz w:val="28"/>
          <w:szCs w:val="28"/>
          <w:u w:val="single"/>
        </w:rPr>
        <w:t>Dynamic Memory Allocation</w:t>
      </w:r>
      <w:r w:rsidR="00C22991">
        <w:rPr>
          <w:rFonts w:ascii="Times New Roman" w:hAnsi="Times New Roman" w:cs="Times New Roman"/>
          <w:b/>
          <w:color w:val="auto"/>
          <w:sz w:val="28"/>
          <w:szCs w:val="28"/>
          <w:u w:val="single"/>
        </w:rPr>
        <w:t xml:space="preserve"> and Class</w:t>
      </w:r>
    </w:p>
    <w:p w14:paraId="1B3E053F" w14:textId="77777777" w:rsidR="00C22991" w:rsidRPr="00C22991" w:rsidRDefault="00C22991" w:rsidP="00C22991"/>
    <w:p w14:paraId="4909EE41" w14:textId="43C232F5" w:rsidR="00C22991" w:rsidRPr="00DA4915" w:rsidRDefault="007409CA" w:rsidP="00DA4915">
      <w:pPr>
        <w:pStyle w:val="ListParagraph"/>
        <w:numPr>
          <w:ilvl w:val="0"/>
          <w:numId w:val="29"/>
        </w:numPr>
        <w:rPr>
          <w:b/>
          <w:bCs/>
        </w:rPr>
      </w:pPr>
      <w:r>
        <w:rPr>
          <w:b/>
          <w:bCs/>
        </w:rPr>
        <w:t>Class</w:t>
      </w:r>
      <w:r w:rsidR="00C22991" w:rsidRPr="00DA4915">
        <w:rPr>
          <w:b/>
          <w:bCs/>
        </w:rPr>
        <w:t xml:space="preserve"> and DMA</w:t>
      </w:r>
    </w:p>
    <w:p w14:paraId="3F7CBBB1" w14:textId="77777777" w:rsidR="00EB2C8D" w:rsidRDefault="00EB2C8D" w:rsidP="00EB2C8D"/>
    <w:p w14:paraId="7FEF317E" w14:textId="040A8628" w:rsidR="00DE4F2F" w:rsidRDefault="00826044" w:rsidP="007217F8">
      <w:pPr>
        <w:pStyle w:val="ListParagraph"/>
        <w:numPr>
          <w:ilvl w:val="0"/>
          <w:numId w:val="23"/>
        </w:numPr>
        <w:jc w:val="both"/>
      </w:pPr>
      <w:r>
        <w:t xml:space="preserve">A grocery shop owner wants to </w:t>
      </w:r>
      <w:r w:rsidR="002B323E">
        <w:t xml:space="preserve">store the information about the products that he has in the stock. </w:t>
      </w:r>
      <w:r w:rsidR="00D96D97">
        <w:t>A product ha</w:t>
      </w:r>
      <w:r w:rsidR="001C2074">
        <w:t>s</w:t>
      </w:r>
      <w:r w:rsidR="00D96D97">
        <w:t xml:space="preserve"> its unique id, </w:t>
      </w:r>
      <w:r w:rsidR="00271608">
        <w:t xml:space="preserve">name, </w:t>
      </w:r>
      <w:r w:rsidR="00C828F5">
        <w:t xml:space="preserve">brand name, </w:t>
      </w:r>
      <w:r w:rsidR="006D7545">
        <w:t>type</w:t>
      </w:r>
      <w:r w:rsidR="00F622B7">
        <w:t xml:space="preserve"> </w:t>
      </w:r>
      <w:r w:rsidR="00495044">
        <w:t>(</w:t>
      </w:r>
      <w:r w:rsidR="00F622B7">
        <w:t xml:space="preserve">for example </w:t>
      </w:r>
      <w:r w:rsidR="00495044">
        <w:t>food, cosmetic, electronic</w:t>
      </w:r>
      <w:r w:rsidR="00293A8E">
        <w:t xml:space="preserve"> etc.</w:t>
      </w:r>
      <w:r w:rsidR="00495044">
        <w:t>)</w:t>
      </w:r>
      <w:r w:rsidR="006D7545">
        <w:t xml:space="preserve">, </w:t>
      </w:r>
      <w:r w:rsidR="00BD2E22">
        <w:t>quantity</w:t>
      </w:r>
      <w:r w:rsidR="00376622">
        <w:t xml:space="preserve"> and price of each unit. </w:t>
      </w:r>
      <w:r w:rsidR="00EF5105" w:rsidRPr="00E67812">
        <w:rPr>
          <w:b/>
          <w:bCs/>
        </w:rPr>
        <w:t>First</w:t>
      </w:r>
      <w:r w:rsidR="00EF5105">
        <w:t xml:space="preserve"> you have to </w:t>
      </w:r>
      <w:r w:rsidR="00587FE9">
        <w:t xml:space="preserve">design a </w:t>
      </w:r>
      <w:r w:rsidR="007409CA">
        <w:rPr>
          <w:b/>
          <w:bCs/>
        </w:rPr>
        <w:t>class</w:t>
      </w:r>
      <w:r w:rsidR="00587FE9">
        <w:t xml:space="preserve"> with appropriate entry</w:t>
      </w:r>
      <w:r w:rsidR="007604A4">
        <w:t xml:space="preserve"> according to the problem specification. </w:t>
      </w:r>
      <w:r w:rsidR="007217F8">
        <w:t>You should have come up with something like this:</w:t>
      </w:r>
    </w:p>
    <w:p w14:paraId="782381E1" w14:textId="053A8908" w:rsidR="007217F8" w:rsidRDefault="007217F8" w:rsidP="007217F8">
      <w:pPr>
        <w:pStyle w:val="ListParagraph"/>
        <w:jc w:val="both"/>
      </w:pPr>
    </w:p>
    <w:p w14:paraId="31A7A7C9" w14:textId="009CDE09" w:rsidR="007217F8" w:rsidRPr="00AE4E6F" w:rsidRDefault="007409CA" w:rsidP="00AE4E6F">
      <w:pPr>
        <w:pStyle w:val="ListParagraph"/>
        <w:jc w:val="both"/>
        <w:rPr>
          <w:rFonts w:ascii="Consolas" w:hAnsi="Consolas"/>
        </w:rPr>
      </w:pPr>
      <w:r>
        <w:rPr>
          <w:rFonts w:ascii="Consolas" w:hAnsi="Consolas"/>
        </w:rPr>
        <w:t>class</w:t>
      </w:r>
      <w:r w:rsidR="007217F8" w:rsidRPr="00AE4E6F">
        <w:rPr>
          <w:rFonts w:ascii="Consolas" w:hAnsi="Consolas"/>
        </w:rPr>
        <w:t xml:space="preserve"> product</w:t>
      </w:r>
    </w:p>
    <w:p w14:paraId="485982D7" w14:textId="3413F676" w:rsidR="007217F8" w:rsidRPr="00AE4E6F" w:rsidRDefault="007217F8" w:rsidP="00AE4E6F">
      <w:pPr>
        <w:pStyle w:val="ListParagraph"/>
        <w:jc w:val="both"/>
        <w:rPr>
          <w:rFonts w:ascii="Consolas" w:hAnsi="Consolas"/>
        </w:rPr>
      </w:pPr>
      <w:r w:rsidRPr="00AE4E6F">
        <w:rPr>
          <w:rFonts w:ascii="Consolas" w:hAnsi="Consolas"/>
        </w:rPr>
        <w:tab/>
        <w:t>{</w:t>
      </w:r>
    </w:p>
    <w:p w14:paraId="71D43E4A" w14:textId="6468B045" w:rsidR="007409CA" w:rsidRDefault="007217F8" w:rsidP="00AE4E6F">
      <w:pPr>
        <w:pStyle w:val="ListParagraph"/>
        <w:jc w:val="both"/>
        <w:rPr>
          <w:rFonts w:ascii="Consolas" w:hAnsi="Consolas"/>
        </w:rPr>
      </w:pPr>
      <w:r w:rsidRPr="00AE4E6F">
        <w:rPr>
          <w:rFonts w:ascii="Consolas" w:hAnsi="Consolas"/>
        </w:rPr>
        <w:tab/>
      </w:r>
      <w:r w:rsidRPr="00AE4E6F">
        <w:rPr>
          <w:rFonts w:ascii="Consolas" w:hAnsi="Consolas"/>
        </w:rPr>
        <w:tab/>
      </w:r>
      <w:r w:rsidR="007409CA">
        <w:rPr>
          <w:rFonts w:ascii="Consolas" w:hAnsi="Consolas"/>
        </w:rPr>
        <w:t>Private:</w:t>
      </w:r>
    </w:p>
    <w:p w14:paraId="7CE2CC67" w14:textId="1F3F3763" w:rsidR="007217F8" w:rsidRPr="00AE4E6F" w:rsidRDefault="007409CA" w:rsidP="00AE4E6F">
      <w:pPr>
        <w:pStyle w:val="ListParagraph"/>
        <w:jc w:val="both"/>
        <w:rPr>
          <w:rFonts w:ascii="Consolas" w:hAnsi="Consolas"/>
        </w:rPr>
      </w:pPr>
      <w:r>
        <w:rPr>
          <w:rFonts w:ascii="Consolas" w:hAnsi="Consolas"/>
        </w:rPr>
        <w:t xml:space="preserve">           </w:t>
      </w:r>
      <w:r>
        <w:rPr>
          <w:rFonts w:ascii="Consolas" w:hAnsi="Consolas"/>
        </w:rPr>
        <w:tab/>
      </w:r>
      <w:r w:rsidR="007217F8" w:rsidRPr="00AE4E6F">
        <w:rPr>
          <w:rFonts w:ascii="Consolas" w:hAnsi="Consolas"/>
        </w:rPr>
        <w:t>int id</w:t>
      </w:r>
      <w:r w:rsidR="00574545">
        <w:rPr>
          <w:rFonts w:ascii="Consolas" w:hAnsi="Consolas"/>
        </w:rPr>
        <w:t>;</w:t>
      </w:r>
    </w:p>
    <w:p w14:paraId="67E453A0" w14:textId="573C8F27" w:rsidR="007217F8" w:rsidRPr="00AE4E6F" w:rsidRDefault="007217F8" w:rsidP="00AE4E6F">
      <w:pPr>
        <w:pStyle w:val="ListParagraph"/>
        <w:jc w:val="both"/>
        <w:rPr>
          <w:rFonts w:ascii="Consolas" w:hAnsi="Consolas"/>
        </w:rPr>
      </w:pPr>
      <w:r w:rsidRPr="00AE4E6F">
        <w:rPr>
          <w:rFonts w:ascii="Consolas" w:hAnsi="Consolas"/>
        </w:rPr>
        <w:tab/>
      </w:r>
      <w:r w:rsidRPr="00AE4E6F">
        <w:rPr>
          <w:rFonts w:ascii="Consolas" w:hAnsi="Consolas"/>
        </w:rPr>
        <w:tab/>
      </w:r>
      <w:r w:rsidR="007409CA">
        <w:rPr>
          <w:rFonts w:ascii="Consolas" w:hAnsi="Consolas"/>
        </w:rPr>
        <w:tab/>
      </w:r>
      <w:r w:rsidRPr="00AE4E6F">
        <w:rPr>
          <w:rFonts w:ascii="Consolas" w:hAnsi="Consolas"/>
        </w:rPr>
        <w:t>string name</w:t>
      </w:r>
      <w:r w:rsidR="00363B77">
        <w:rPr>
          <w:rFonts w:ascii="Consolas" w:hAnsi="Consolas"/>
        </w:rPr>
        <w:t>;</w:t>
      </w:r>
    </w:p>
    <w:p w14:paraId="0F93CBA4" w14:textId="2691A107" w:rsidR="006C3F67" w:rsidRPr="00AE4E6F" w:rsidRDefault="006C3F67" w:rsidP="00AE4E6F">
      <w:pPr>
        <w:pStyle w:val="ListParagraph"/>
        <w:jc w:val="both"/>
        <w:rPr>
          <w:rFonts w:ascii="Consolas" w:hAnsi="Consolas"/>
        </w:rPr>
      </w:pPr>
      <w:r w:rsidRPr="00AE4E6F">
        <w:rPr>
          <w:rFonts w:ascii="Consolas" w:hAnsi="Consolas"/>
        </w:rPr>
        <w:tab/>
      </w:r>
      <w:r w:rsidRPr="00AE4E6F">
        <w:rPr>
          <w:rFonts w:ascii="Consolas" w:hAnsi="Consolas"/>
        </w:rPr>
        <w:tab/>
      </w:r>
      <w:r w:rsidR="00F94AC0">
        <w:rPr>
          <w:rFonts w:ascii="Consolas" w:hAnsi="Consolas"/>
        </w:rPr>
        <w:t>........</w:t>
      </w:r>
    </w:p>
    <w:p w14:paraId="2C112205" w14:textId="0787949C" w:rsidR="007217F8" w:rsidRDefault="007217F8" w:rsidP="00AE4E6F">
      <w:pPr>
        <w:pStyle w:val="ListParagraph"/>
        <w:jc w:val="both"/>
        <w:rPr>
          <w:rFonts w:ascii="Consolas" w:hAnsi="Consolas"/>
        </w:rPr>
      </w:pPr>
      <w:r w:rsidRPr="00AE4E6F">
        <w:rPr>
          <w:rFonts w:ascii="Consolas" w:hAnsi="Consolas"/>
        </w:rPr>
        <w:tab/>
        <w:t>}</w:t>
      </w:r>
      <w:r w:rsidR="006C3F67" w:rsidRPr="00AE4E6F">
        <w:rPr>
          <w:rFonts w:ascii="Consolas" w:hAnsi="Consolas"/>
        </w:rPr>
        <w:t>;</w:t>
      </w:r>
    </w:p>
    <w:p w14:paraId="775CE52F" w14:textId="77777777" w:rsidR="00AD5650" w:rsidRDefault="00AD5650" w:rsidP="00AE4E6F">
      <w:pPr>
        <w:pStyle w:val="ListParagraph"/>
        <w:jc w:val="both"/>
        <w:rPr>
          <w:rFonts w:ascii="Consolas" w:hAnsi="Consolas"/>
        </w:rPr>
      </w:pPr>
    </w:p>
    <w:p w14:paraId="31C151BC" w14:textId="0129CD48" w:rsidR="00934DBA" w:rsidRDefault="006218BF" w:rsidP="00934DBA">
      <w:pPr>
        <w:pStyle w:val="ListParagraph"/>
        <w:numPr>
          <w:ilvl w:val="0"/>
          <w:numId w:val="25"/>
        </w:numPr>
        <w:jc w:val="both"/>
      </w:pPr>
      <w:r>
        <w:t xml:space="preserve">Now create an array of the </w:t>
      </w:r>
      <w:r w:rsidR="0045510A">
        <w:t>objects</w:t>
      </w:r>
      <w:r>
        <w:t xml:space="preserve"> </w:t>
      </w:r>
      <w:r w:rsidR="00527324">
        <w:t xml:space="preserve">and </w:t>
      </w:r>
      <w:r w:rsidR="002D7FC0">
        <w:t>let</w:t>
      </w:r>
      <w:r w:rsidR="007C3EB8">
        <w:t xml:space="preserve"> the</w:t>
      </w:r>
      <w:r w:rsidR="002D7FC0">
        <w:t xml:space="preserve"> user to decide how many products info he/she wants to </w:t>
      </w:r>
      <w:r w:rsidR="00CF7A61">
        <w:t>store</w:t>
      </w:r>
      <w:r w:rsidR="00DA4697">
        <w:t>. Then</w:t>
      </w:r>
      <w:r w:rsidR="00CF7A61">
        <w:t xml:space="preserve"> store th</w:t>
      </w:r>
      <w:r w:rsidR="00BC6A27">
        <w:t>e</w:t>
      </w:r>
      <w:r w:rsidR="00CF7A61">
        <w:t xml:space="preserve"> information using </w:t>
      </w:r>
      <w:r w:rsidR="00FA4ADF">
        <w:t xml:space="preserve">the created </w:t>
      </w:r>
      <w:r w:rsidR="00EE14A4">
        <w:t xml:space="preserve">array of </w:t>
      </w:r>
      <w:r w:rsidR="0045510A">
        <w:t>objects</w:t>
      </w:r>
      <w:r w:rsidR="00EE14A4">
        <w:t xml:space="preserve">. </w:t>
      </w:r>
      <w:r w:rsidR="001E6CF3">
        <w:t xml:space="preserve">After </w:t>
      </w:r>
      <w:r w:rsidR="00BC6A27">
        <w:t xml:space="preserve">that </w:t>
      </w:r>
      <w:r w:rsidR="00630DEB">
        <w:t>display the name of the products and their prices whose prices are</w:t>
      </w:r>
      <w:r w:rsidR="00D52169">
        <w:t xml:space="preserve"> greater than 40. </w:t>
      </w:r>
    </w:p>
    <w:p w14:paraId="0FD41F7C" w14:textId="35C0687C" w:rsidR="00DF0093" w:rsidRDefault="00DF0093" w:rsidP="00934DBA">
      <w:pPr>
        <w:pStyle w:val="ListParagraph"/>
        <w:numPr>
          <w:ilvl w:val="0"/>
          <w:numId w:val="25"/>
        </w:numPr>
        <w:jc w:val="both"/>
      </w:pPr>
      <w:r>
        <w:t xml:space="preserve">Repeat the process of (a) using dynamic memory allocation. </w:t>
      </w:r>
    </w:p>
    <w:p w14:paraId="35B3F390" w14:textId="5560CBEA" w:rsidR="00CA4413" w:rsidRDefault="00CA4413" w:rsidP="00CA4413">
      <w:pPr>
        <w:jc w:val="both"/>
        <w:rPr>
          <w:rFonts w:ascii="Consolas" w:hAnsi="Consolas"/>
        </w:rPr>
      </w:pPr>
    </w:p>
    <w:p w14:paraId="3521E939" w14:textId="70FCFFE1" w:rsidR="00501AED" w:rsidRDefault="00501AED" w:rsidP="00501AED">
      <w:pPr>
        <w:jc w:val="both"/>
      </w:pPr>
    </w:p>
    <w:p w14:paraId="34F14237" w14:textId="41B32CD0" w:rsidR="00501AED" w:rsidRDefault="00FE0D81" w:rsidP="00501AED">
      <w:pPr>
        <w:pStyle w:val="ListParagraph"/>
        <w:numPr>
          <w:ilvl w:val="0"/>
          <w:numId w:val="23"/>
        </w:numPr>
        <w:jc w:val="both"/>
      </w:pPr>
      <w:r>
        <w:t>Consider the problem of the previous question and solve the following using dynamic memory allocation:</w:t>
      </w:r>
    </w:p>
    <w:p w14:paraId="11CB0B72" w14:textId="4407A591" w:rsidR="00FE0D81" w:rsidRDefault="004D5203" w:rsidP="00FE0D81">
      <w:pPr>
        <w:pStyle w:val="ListParagraph"/>
        <w:numPr>
          <w:ilvl w:val="0"/>
          <w:numId w:val="26"/>
        </w:numPr>
        <w:jc w:val="both"/>
      </w:pPr>
      <w:r>
        <w:t xml:space="preserve">User will input the brand name and you have to display </w:t>
      </w:r>
      <w:r w:rsidR="00AB3184">
        <w:t xml:space="preserve">every product info of that particular brand. </w:t>
      </w:r>
    </w:p>
    <w:p w14:paraId="7467794C" w14:textId="47B0779A" w:rsidR="00C72B85" w:rsidRPr="00D52C0E" w:rsidRDefault="00F87F33" w:rsidP="00FE0D81">
      <w:pPr>
        <w:pStyle w:val="ListParagraph"/>
        <w:numPr>
          <w:ilvl w:val="0"/>
          <w:numId w:val="26"/>
        </w:numPr>
        <w:jc w:val="both"/>
      </w:pPr>
      <w:r>
        <w:t xml:space="preserve">User will input the type of product and you have to calculate the total asset of that particular type. </w:t>
      </w:r>
      <w:r w:rsidR="0021070B" w:rsidRPr="0021070B">
        <w:rPr>
          <w:rFonts w:ascii="Consolas" w:hAnsi="Consolas"/>
        </w:rPr>
        <w:t>(qty*price)</w:t>
      </w:r>
    </w:p>
    <w:p w14:paraId="57E927E2" w14:textId="3FBF2B08" w:rsidR="00D52C0E" w:rsidRDefault="00D52C0E" w:rsidP="00FE0D81">
      <w:pPr>
        <w:pStyle w:val="ListParagraph"/>
        <w:numPr>
          <w:ilvl w:val="0"/>
          <w:numId w:val="26"/>
        </w:numPr>
        <w:jc w:val="both"/>
      </w:pPr>
      <w:r>
        <w:t xml:space="preserve">Calculate the </w:t>
      </w:r>
      <w:r w:rsidR="00CD7DF9">
        <w:t xml:space="preserve">total asset of the grocery shop. </w:t>
      </w:r>
    </w:p>
    <w:p w14:paraId="0E591A36" w14:textId="0B4F32D5" w:rsidR="00365C13" w:rsidRDefault="00365C13" w:rsidP="00365C13">
      <w:pPr>
        <w:jc w:val="both"/>
      </w:pPr>
    </w:p>
    <w:p w14:paraId="785DC51B" w14:textId="130C57CA" w:rsidR="00365C13" w:rsidRDefault="00365C13" w:rsidP="00365C13">
      <w:pPr>
        <w:pStyle w:val="ListParagraph"/>
        <w:numPr>
          <w:ilvl w:val="0"/>
          <w:numId w:val="23"/>
        </w:numPr>
        <w:jc w:val="both"/>
      </w:pPr>
      <w:r>
        <w:t xml:space="preserve">Consider a </w:t>
      </w:r>
      <w:r w:rsidR="00E468CD">
        <w:t>class</w:t>
      </w:r>
      <w:r>
        <w:t xml:space="preserve"> having two numbers </w:t>
      </w:r>
      <w:r w:rsidRPr="00365C13">
        <w:rPr>
          <w:rFonts w:ascii="Consolas" w:hAnsi="Consolas"/>
        </w:rPr>
        <w:t>range1</w:t>
      </w:r>
      <w:r>
        <w:t xml:space="preserve"> and </w:t>
      </w:r>
      <w:r w:rsidRPr="00365C13">
        <w:rPr>
          <w:rFonts w:ascii="Consolas" w:hAnsi="Consolas"/>
        </w:rPr>
        <w:t>range2</w:t>
      </w:r>
      <w:r>
        <w:t xml:space="preserve">. </w:t>
      </w:r>
      <w:r w:rsidRPr="00365C13">
        <w:rPr>
          <w:rFonts w:ascii="Consolas" w:hAnsi="Consolas"/>
        </w:rPr>
        <w:t>range1</w:t>
      </w:r>
      <w:r>
        <w:rPr>
          <w:rFonts w:ascii="Consolas" w:hAnsi="Consolas"/>
        </w:rPr>
        <w:t xml:space="preserve"> </w:t>
      </w:r>
      <w:r>
        <w:t xml:space="preserve">must be </w:t>
      </w:r>
      <w:r w:rsidR="00AF4C31">
        <w:t>smaller</w:t>
      </w:r>
      <w:r>
        <w:t xml:space="preserve"> than </w:t>
      </w:r>
      <w:r w:rsidRPr="00365C13">
        <w:rPr>
          <w:rFonts w:ascii="Consolas" w:hAnsi="Consolas"/>
        </w:rPr>
        <w:t>range2</w:t>
      </w:r>
      <w:r>
        <w:t xml:space="preserve">. </w:t>
      </w:r>
      <w:r w:rsidR="00F864C4">
        <w:t xml:space="preserve">The structure also has a </w:t>
      </w:r>
      <w:r w:rsidR="00F864C4" w:rsidRPr="00F864C4">
        <w:rPr>
          <w:rFonts w:ascii="Consolas" w:hAnsi="Consolas"/>
        </w:rPr>
        <w:t>counter</w:t>
      </w:r>
      <w:r w:rsidR="00F864C4">
        <w:t xml:space="preserve"> variable and an integer type </w:t>
      </w:r>
      <w:r w:rsidR="000F6D7C">
        <w:t xml:space="preserve">array </w:t>
      </w:r>
      <w:r w:rsidR="000F6D7C" w:rsidRPr="000F6D7C">
        <w:rPr>
          <w:rFonts w:ascii="Consolas" w:hAnsi="Consolas"/>
        </w:rPr>
        <w:t>num</w:t>
      </w:r>
      <w:r w:rsidR="00F864C4">
        <w:t xml:space="preserve">. </w:t>
      </w:r>
      <w:r w:rsidR="00B76C1A">
        <w:t xml:space="preserve">You have to design a program which will generate </w:t>
      </w:r>
      <w:r w:rsidR="00442ED1">
        <w:t xml:space="preserve">all the prime numbers in the range of </w:t>
      </w:r>
      <w:r w:rsidR="00442ED1" w:rsidRPr="00365C13">
        <w:rPr>
          <w:rFonts w:ascii="Consolas" w:hAnsi="Consolas"/>
        </w:rPr>
        <w:t>range1</w:t>
      </w:r>
      <w:r w:rsidR="00442ED1">
        <w:t xml:space="preserve"> to </w:t>
      </w:r>
      <w:r w:rsidR="00442ED1" w:rsidRPr="00365C13">
        <w:rPr>
          <w:rFonts w:ascii="Consolas" w:hAnsi="Consolas"/>
        </w:rPr>
        <w:t>range2</w:t>
      </w:r>
      <w:r w:rsidR="00442ED1">
        <w:t xml:space="preserve"> and store them into the </w:t>
      </w:r>
      <w:r w:rsidR="000F6D7C">
        <w:t>array</w:t>
      </w:r>
      <w:r w:rsidR="00442ED1">
        <w:t xml:space="preserve"> of this structure. You also have to calculate the number of prime numbers in the given range </w:t>
      </w:r>
      <w:r w:rsidR="003141C4">
        <w:t xml:space="preserve">and store that into the </w:t>
      </w:r>
      <w:r w:rsidR="003141C4" w:rsidRPr="003141C4">
        <w:rPr>
          <w:rFonts w:ascii="Consolas" w:hAnsi="Consolas"/>
        </w:rPr>
        <w:t>counter</w:t>
      </w:r>
      <w:r w:rsidR="003141C4">
        <w:t xml:space="preserve"> variable of the structure. </w:t>
      </w:r>
    </w:p>
    <w:p w14:paraId="047E1680" w14:textId="757E0AB2" w:rsidR="0099738A" w:rsidRDefault="0099738A" w:rsidP="0099738A">
      <w:pPr>
        <w:pStyle w:val="ListParagraph"/>
        <w:ind w:left="360"/>
        <w:jc w:val="both"/>
      </w:pPr>
      <w:r>
        <w:t>After creating and preparing the structure according to the above</w:t>
      </w:r>
      <w:r w:rsidR="00C22991">
        <w:t>-</w:t>
      </w:r>
      <w:r>
        <w:t xml:space="preserve">mentioned criterion, you have to print that structure with appropriate messages. </w:t>
      </w:r>
      <w:r w:rsidR="000F6D7C">
        <w:t>You have to print all the prime numbers in that range using pointer</w:t>
      </w:r>
      <w:r w:rsidR="00481AB3">
        <w:t xml:space="preserve"> </w:t>
      </w:r>
      <w:r w:rsidR="000F6D7C">
        <w:t xml:space="preserve">(direct array print is not allowed). </w:t>
      </w:r>
      <w:r w:rsidR="00D068C8">
        <w:t>Use dynamic memory allocation.</w:t>
      </w:r>
    </w:p>
    <w:p w14:paraId="3FDA73F9" w14:textId="39DE6795" w:rsidR="00343246" w:rsidRDefault="00343246" w:rsidP="00343246">
      <w:pPr>
        <w:jc w:val="both"/>
      </w:pPr>
    </w:p>
    <w:p w14:paraId="24389646" w14:textId="5B909FEC" w:rsidR="00343246" w:rsidRDefault="00343246" w:rsidP="00343246">
      <w:pPr>
        <w:jc w:val="both"/>
      </w:pPr>
    </w:p>
    <w:p w14:paraId="5653FBC5" w14:textId="6EEEA901" w:rsidR="00E468CD" w:rsidRDefault="00E468CD" w:rsidP="00343246">
      <w:pPr>
        <w:jc w:val="both"/>
      </w:pPr>
    </w:p>
    <w:p w14:paraId="54D66F8B" w14:textId="77777777" w:rsidR="00E468CD" w:rsidRDefault="00E468CD" w:rsidP="00343246">
      <w:pPr>
        <w:jc w:val="both"/>
      </w:pPr>
    </w:p>
    <w:p w14:paraId="6D22AA2D" w14:textId="1E33BE0C" w:rsidR="00343246" w:rsidRDefault="00343246" w:rsidP="00DA4915">
      <w:pPr>
        <w:pStyle w:val="ListParagraph"/>
        <w:numPr>
          <w:ilvl w:val="0"/>
          <w:numId w:val="29"/>
        </w:numPr>
        <w:jc w:val="both"/>
      </w:pPr>
      <w:r w:rsidRPr="00DA4915">
        <w:rPr>
          <w:b/>
          <w:bCs/>
        </w:rPr>
        <w:lastRenderedPageBreak/>
        <w:t>Class</w:t>
      </w:r>
    </w:p>
    <w:p w14:paraId="5BBD5656" w14:textId="09A6141C" w:rsidR="00272AE4" w:rsidRDefault="00272AE4" w:rsidP="00343246">
      <w:pPr>
        <w:jc w:val="both"/>
      </w:pPr>
    </w:p>
    <w:p w14:paraId="6E4DCE0E" w14:textId="63CFC6E9" w:rsidR="00CD1F54" w:rsidRDefault="00272AE4" w:rsidP="00CD1F54">
      <w:pPr>
        <w:pStyle w:val="ListParagraph"/>
        <w:numPr>
          <w:ilvl w:val="0"/>
          <w:numId w:val="28"/>
        </w:numPr>
        <w:jc w:val="both"/>
      </w:pPr>
      <w:r>
        <w:t>A class is a blueprint or abstraction of same type of objects which posse</w:t>
      </w:r>
      <w:r w:rsidR="00CD1F54">
        <w:t>ss</w:t>
      </w:r>
      <w:r>
        <w:t xml:space="preserve"> both data and methods/functions. This term is known as encapsulation.</w:t>
      </w:r>
    </w:p>
    <w:p w14:paraId="350EC66A" w14:textId="1E841C33" w:rsidR="00CD1F54" w:rsidRDefault="00946A2A" w:rsidP="00CD1F54">
      <w:pPr>
        <w:pStyle w:val="ListParagraph"/>
        <w:numPr>
          <w:ilvl w:val="0"/>
          <w:numId w:val="28"/>
        </w:numPr>
        <w:jc w:val="both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50BDA19" wp14:editId="4DBB1E3E">
                <wp:simplePos x="0" y="0"/>
                <wp:positionH relativeFrom="column">
                  <wp:posOffset>323850</wp:posOffset>
                </wp:positionH>
                <wp:positionV relativeFrom="paragraph">
                  <wp:posOffset>238760</wp:posOffset>
                </wp:positionV>
                <wp:extent cx="5953125" cy="588645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53125" cy="5886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7237AD" w14:textId="7CBCE5D2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class Rectangle</w:t>
                            </w:r>
                          </w:p>
                          <w:p w14:paraId="58CEBA45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{</w:t>
                            </w:r>
                          </w:p>
                          <w:p w14:paraId="0DCCBB6A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private:</w:t>
                            </w:r>
                          </w:p>
                          <w:p w14:paraId="023E9CE4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double height;</w:t>
                            </w:r>
                          </w:p>
                          <w:p w14:paraId="4EDAF5DB" w14:textId="72570BE6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double width;</w:t>
                            </w:r>
                          </w:p>
                          <w:p w14:paraId="4116BC35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public:</w:t>
                            </w:r>
                          </w:p>
                          <w:p w14:paraId="203F1B71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</w:t>
                            </w:r>
                            <w:proofErr w:type="gramStart"/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Rectangle(</w:t>
                            </w:r>
                            <w:proofErr w:type="gramEnd"/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) {};</w:t>
                            </w:r>
                          </w:p>
                          <w:p w14:paraId="300C7DE4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</w:t>
                            </w:r>
                            <w:proofErr w:type="gramStart"/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Rectangle(</w:t>
                            </w:r>
                            <w:proofErr w:type="gramEnd"/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double </w:t>
                            </w:r>
                            <w:proofErr w:type="spellStart"/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height,double</w:t>
                            </w:r>
                            <w:proofErr w:type="spellEnd"/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width)</w:t>
                            </w:r>
                          </w:p>
                          <w:p w14:paraId="6A466460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{</w:t>
                            </w:r>
                          </w:p>
                          <w:p w14:paraId="29859AD5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    this-&gt;height=height;</w:t>
                            </w:r>
                          </w:p>
                          <w:p w14:paraId="05919CB2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    this-&gt;width=width;</w:t>
                            </w:r>
                          </w:p>
                          <w:p w14:paraId="3E351ECC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}</w:t>
                            </w:r>
                          </w:p>
                          <w:p w14:paraId="16EB528D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void </w:t>
                            </w:r>
                            <w:proofErr w:type="spellStart"/>
                            <w:proofErr w:type="gramStart"/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setheight</w:t>
                            </w:r>
                            <w:proofErr w:type="spellEnd"/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(</w:t>
                            </w:r>
                            <w:proofErr w:type="gramEnd"/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double h)</w:t>
                            </w:r>
                          </w:p>
                          <w:p w14:paraId="5CCAA7EA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{</w:t>
                            </w:r>
                          </w:p>
                          <w:p w14:paraId="65989ACA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    height=h;</w:t>
                            </w:r>
                          </w:p>
                          <w:p w14:paraId="2A772EF8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}</w:t>
                            </w:r>
                          </w:p>
                          <w:p w14:paraId="3951B60A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void </w:t>
                            </w:r>
                            <w:proofErr w:type="spellStart"/>
                            <w:proofErr w:type="gramStart"/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setwidth</w:t>
                            </w:r>
                            <w:proofErr w:type="spellEnd"/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(</w:t>
                            </w:r>
                            <w:proofErr w:type="gramEnd"/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double w)</w:t>
                            </w:r>
                          </w:p>
                          <w:p w14:paraId="0EC15E39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{</w:t>
                            </w:r>
                          </w:p>
                          <w:p w14:paraId="2B487A37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    width=w;</w:t>
                            </w:r>
                          </w:p>
                          <w:p w14:paraId="129084A2" w14:textId="107079AF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}</w:t>
                            </w:r>
                          </w:p>
                          <w:p w14:paraId="4D3D0422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double </w:t>
                            </w:r>
                            <w:proofErr w:type="spellStart"/>
                            <w:proofErr w:type="gramStart"/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getheight</w:t>
                            </w:r>
                            <w:proofErr w:type="spellEnd"/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(</w:t>
                            </w:r>
                            <w:proofErr w:type="gramEnd"/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  <w:p w14:paraId="38D4588E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{</w:t>
                            </w:r>
                          </w:p>
                          <w:p w14:paraId="45560F03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    return height;</w:t>
                            </w:r>
                          </w:p>
                          <w:p w14:paraId="118AAE40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}</w:t>
                            </w:r>
                          </w:p>
                          <w:p w14:paraId="104B7DA8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double </w:t>
                            </w:r>
                            <w:proofErr w:type="spellStart"/>
                            <w:proofErr w:type="gramStart"/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getwidth</w:t>
                            </w:r>
                            <w:proofErr w:type="spellEnd"/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(</w:t>
                            </w:r>
                            <w:proofErr w:type="gramEnd"/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  <w:p w14:paraId="3B20568C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{</w:t>
                            </w:r>
                          </w:p>
                          <w:p w14:paraId="62A4FB65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    return width;</w:t>
                            </w:r>
                          </w:p>
                          <w:p w14:paraId="2340BE6C" w14:textId="45F8DD41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}</w:t>
                            </w:r>
                          </w:p>
                          <w:p w14:paraId="05D60231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void </w:t>
                            </w:r>
                            <w:proofErr w:type="spellStart"/>
                            <w:proofErr w:type="gramStart"/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displayArea</w:t>
                            </w:r>
                            <w:proofErr w:type="spellEnd"/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(</w:t>
                            </w:r>
                            <w:proofErr w:type="gramEnd"/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  <w:p w14:paraId="7E1EB3D1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{</w:t>
                            </w:r>
                          </w:p>
                          <w:p w14:paraId="7AE54498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    double area=height*width;</w:t>
                            </w:r>
                          </w:p>
                          <w:p w14:paraId="48857C2C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    </w:t>
                            </w:r>
                            <w:proofErr w:type="spellStart"/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cout</w:t>
                            </w:r>
                            <w:proofErr w:type="spellEnd"/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&lt;&lt;" Area: " &lt;&lt; area;</w:t>
                            </w:r>
                          </w:p>
                          <w:p w14:paraId="43F96EB0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}</w:t>
                            </w:r>
                          </w:p>
                          <w:p w14:paraId="53183372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</w:p>
                          <w:p w14:paraId="040B8AC1" w14:textId="43966C13" w:rsidR="00CD1F54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}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0BDA1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5.5pt;margin-top:18.8pt;width:468.75pt;height:463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">
                <v:textbox>
                  <w:txbxContent>
                    <w:p w14:paraId="207237AD" w14:textId="7CBCE5D2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class Rectangle</w:t>
                      </w:r>
                    </w:p>
                    <w:p w14:paraId="58CEBA45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{</w:t>
                      </w:r>
                    </w:p>
                    <w:p w14:paraId="0DCCBB6A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private:</w:t>
                      </w:r>
                    </w:p>
                    <w:p w14:paraId="023E9CE4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double height;</w:t>
                      </w:r>
                    </w:p>
                    <w:p w14:paraId="4EDAF5DB" w14:textId="72570BE6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double width;</w:t>
                      </w:r>
                    </w:p>
                    <w:p w14:paraId="4116BC35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public:</w:t>
                      </w:r>
                    </w:p>
                    <w:p w14:paraId="203F1B71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</w:t>
                      </w:r>
                      <w:proofErr w:type="gramStart"/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Rectangle(</w:t>
                      </w:r>
                      <w:proofErr w:type="gramEnd"/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) {};</w:t>
                      </w:r>
                    </w:p>
                    <w:p w14:paraId="300C7DE4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</w:t>
                      </w:r>
                      <w:proofErr w:type="gramStart"/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Rectangle(</w:t>
                      </w:r>
                      <w:proofErr w:type="gramEnd"/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double </w:t>
                      </w:r>
                      <w:proofErr w:type="spellStart"/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height,double</w:t>
                      </w:r>
                      <w:proofErr w:type="spellEnd"/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width)</w:t>
                      </w:r>
                    </w:p>
                    <w:p w14:paraId="6A466460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{</w:t>
                      </w:r>
                    </w:p>
                    <w:p w14:paraId="29859AD5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    this-&gt;height=height;</w:t>
                      </w:r>
                    </w:p>
                    <w:p w14:paraId="05919CB2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    this-&gt;width=width;</w:t>
                      </w:r>
                    </w:p>
                    <w:p w14:paraId="3E351ECC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}</w:t>
                      </w:r>
                    </w:p>
                    <w:p w14:paraId="16EB528D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void </w:t>
                      </w:r>
                      <w:proofErr w:type="spellStart"/>
                      <w:proofErr w:type="gramStart"/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setheight</w:t>
                      </w:r>
                      <w:proofErr w:type="spellEnd"/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(</w:t>
                      </w:r>
                      <w:proofErr w:type="gramEnd"/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double h)</w:t>
                      </w:r>
                    </w:p>
                    <w:p w14:paraId="5CCAA7EA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{</w:t>
                      </w:r>
                    </w:p>
                    <w:p w14:paraId="65989ACA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    height=h;</w:t>
                      </w:r>
                    </w:p>
                    <w:p w14:paraId="2A772EF8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}</w:t>
                      </w:r>
                    </w:p>
                    <w:p w14:paraId="3951B60A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void </w:t>
                      </w:r>
                      <w:proofErr w:type="spellStart"/>
                      <w:proofErr w:type="gramStart"/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setwidth</w:t>
                      </w:r>
                      <w:proofErr w:type="spellEnd"/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(</w:t>
                      </w:r>
                      <w:proofErr w:type="gramEnd"/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double w)</w:t>
                      </w:r>
                    </w:p>
                    <w:p w14:paraId="0EC15E39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{</w:t>
                      </w:r>
                    </w:p>
                    <w:p w14:paraId="2B487A37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    width=w;</w:t>
                      </w:r>
                    </w:p>
                    <w:p w14:paraId="129084A2" w14:textId="107079AF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}</w:t>
                      </w:r>
                    </w:p>
                    <w:p w14:paraId="4D3D0422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double </w:t>
                      </w:r>
                      <w:proofErr w:type="spellStart"/>
                      <w:proofErr w:type="gramStart"/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getheight</w:t>
                      </w:r>
                      <w:proofErr w:type="spellEnd"/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(</w:t>
                      </w:r>
                      <w:proofErr w:type="gramEnd"/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)</w:t>
                      </w:r>
                    </w:p>
                    <w:p w14:paraId="38D4588E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{</w:t>
                      </w:r>
                    </w:p>
                    <w:p w14:paraId="45560F03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    return height;</w:t>
                      </w:r>
                    </w:p>
                    <w:p w14:paraId="118AAE40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}</w:t>
                      </w:r>
                    </w:p>
                    <w:p w14:paraId="104B7DA8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double </w:t>
                      </w:r>
                      <w:proofErr w:type="spellStart"/>
                      <w:proofErr w:type="gramStart"/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getwidth</w:t>
                      </w:r>
                      <w:proofErr w:type="spellEnd"/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(</w:t>
                      </w:r>
                      <w:proofErr w:type="gramEnd"/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)</w:t>
                      </w:r>
                    </w:p>
                    <w:p w14:paraId="3B20568C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{</w:t>
                      </w:r>
                    </w:p>
                    <w:p w14:paraId="62A4FB65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    return width;</w:t>
                      </w:r>
                    </w:p>
                    <w:p w14:paraId="2340BE6C" w14:textId="45F8DD41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}</w:t>
                      </w:r>
                    </w:p>
                    <w:p w14:paraId="05D60231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void </w:t>
                      </w:r>
                      <w:proofErr w:type="spellStart"/>
                      <w:proofErr w:type="gramStart"/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displayArea</w:t>
                      </w:r>
                      <w:proofErr w:type="spellEnd"/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(</w:t>
                      </w:r>
                      <w:proofErr w:type="gramEnd"/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)</w:t>
                      </w:r>
                    </w:p>
                    <w:p w14:paraId="7E1EB3D1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{</w:t>
                      </w:r>
                    </w:p>
                    <w:p w14:paraId="7AE54498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    double area=height*width;</w:t>
                      </w:r>
                    </w:p>
                    <w:p w14:paraId="48857C2C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    </w:t>
                      </w:r>
                      <w:proofErr w:type="spellStart"/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cout</w:t>
                      </w:r>
                      <w:proofErr w:type="spellEnd"/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&lt;&lt;" Area: " &lt;&lt; area;</w:t>
                      </w:r>
                    </w:p>
                    <w:p w14:paraId="43F96EB0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}</w:t>
                      </w:r>
                    </w:p>
                    <w:p w14:paraId="53183372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</w:p>
                    <w:p w14:paraId="040B8AC1" w14:textId="43966C13" w:rsidR="00CD1F54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}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D1F54">
        <w:t>Here is an example of a C++ class:</w:t>
      </w:r>
    </w:p>
    <w:p w14:paraId="7D1B97DC" w14:textId="0F445E8B" w:rsidR="00FA02B1" w:rsidRDefault="00907FC2" w:rsidP="00CD1F54">
      <w:pPr>
        <w:pStyle w:val="ListParagraph"/>
        <w:numPr>
          <w:ilvl w:val="0"/>
          <w:numId w:val="28"/>
        </w:numPr>
        <w:jc w:val="both"/>
      </w:pPr>
      <w:r>
        <w:rPr>
          <w:b/>
          <w:bCs/>
        </w:rPr>
        <w:t>Constructor</w:t>
      </w:r>
      <w:r>
        <w:t xml:space="preserve"> </w:t>
      </w:r>
      <w:r w:rsidRPr="00907FC2">
        <w:t>has same name as the class itself Constructors don’t have return type A constructor is automatically called when an object is created.</w:t>
      </w:r>
      <w:r>
        <w:t xml:space="preserve"> </w:t>
      </w:r>
      <w:proofErr w:type="gramStart"/>
      <w:r w:rsidRPr="005C2282">
        <w:rPr>
          <w:rFonts w:ascii="Consolas" w:hAnsi="Consolas"/>
        </w:rPr>
        <w:t>Rectangle(</w:t>
      </w:r>
      <w:proofErr w:type="gramEnd"/>
      <w:r w:rsidRPr="005C2282">
        <w:rPr>
          <w:rFonts w:ascii="Consolas" w:hAnsi="Consolas"/>
        </w:rPr>
        <w:t>)</w:t>
      </w:r>
      <w:r>
        <w:rPr>
          <w:rFonts w:ascii="Consolas" w:hAnsi="Consolas"/>
          <w:sz w:val="22"/>
          <w:szCs w:val="22"/>
        </w:rPr>
        <w:t xml:space="preserve"> </w:t>
      </w:r>
      <w:r w:rsidRPr="00907FC2">
        <w:t>and</w:t>
      </w:r>
      <w:r>
        <w:rPr>
          <w:sz w:val="22"/>
          <w:szCs w:val="22"/>
        </w:rPr>
        <w:t xml:space="preserve"> </w:t>
      </w:r>
      <w:r w:rsidRPr="005C2282">
        <w:rPr>
          <w:rFonts w:ascii="Consolas" w:hAnsi="Consolas"/>
        </w:rPr>
        <w:t xml:space="preserve">Rectangle(double </w:t>
      </w:r>
      <w:proofErr w:type="spellStart"/>
      <w:r w:rsidRPr="005C2282">
        <w:rPr>
          <w:rFonts w:ascii="Consolas" w:hAnsi="Consolas"/>
        </w:rPr>
        <w:t>height,double</w:t>
      </w:r>
      <w:proofErr w:type="spellEnd"/>
      <w:r w:rsidRPr="005C2282">
        <w:rPr>
          <w:rFonts w:ascii="Consolas" w:hAnsi="Consolas"/>
        </w:rPr>
        <w:t xml:space="preserve"> width)</w:t>
      </w:r>
      <w:r>
        <w:rPr>
          <w:rFonts w:ascii="Consolas" w:hAnsi="Consolas"/>
          <w:sz w:val="22"/>
          <w:szCs w:val="22"/>
        </w:rPr>
        <w:t xml:space="preserve"> </w:t>
      </w:r>
      <w:r>
        <w:t>are the constructors. Recall the concept of method/function overloading in Object Oriented Programming.</w:t>
      </w:r>
    </w:p>
    <w:p w14:paraId="3F8C40DF" w14:textId="77777777" w:rsidR="00907FC2" w:rsidRDefault="00907FC2" w:rsidP="00907FC2">
      <w:pPr>
        <w:pStyle w:val="ListParagraph"/>
        <w:jc w:val="both"/>
      </w:pPr>
    </w:p>
    <w:p w14:paraId="12E92B5F" w14:textId="14E7546A" w:rsidR="00907FC2" w:rsidRDefault="00907FC2" w:rsidP="00CD1F54">
      <w:pPr>
        <w:pStyle w:val="ListParagraph"/>
        <w:numPr>
          <w:ilvl w:val="0"/>
          <w:numId w:val="28"/>
        </w:numPr>
        <w:jc w:val="both"/>
      </w:pPr>
      <w:r w:rsidRPr="00907FC2">
        <w:t>Getters and Setters allow you to effectively protect your data.</w:t>
      </w:r>
      <w:r>
        <w:t xml:space="preserve"> </w:t>
      </w:r>
      <w:proofErr w:type="spellStart"/>
      <w:proofErr w:type="gramStart"/>
      <w:r w:rsidRPr="00907FC2">
        <w:rPr>
          <w:rFonts w:ascii="Consolas" w:hAnsi="Consolas"/>
        </w:rPr>
        <w:t>setheight</w:t>
      </w:r>
      <w:proofErr w:type="spellEnd"/>
      <w:r w:rsidRPr="00907FC2">
        <w:rPr>
          <w:rFonts w:ascii="Consolas" w:hAnsi="Consolas"/>
        </w:rPr>
        <w:t>(</w:t>
      </w:r>
      <w:proofErr w:type="gramEnd"/>
      <w:r w:rsidRPr="00907FC2">
        <w:rPr>
          <w:rFonts w:ascii="Consolas" w:hAnsi="Consolas"/>
        </w:rPr>
        <w:t>double h)</w:t>
      </w:r>
      <w:r>
        <w:t xml:space="preserve"> is a setter and </w:t>
      </w:r>
      <w:proofErr w:type="spellStart"/>
      <w:r w:rsidRPr="00907FC2">
        <w:rPr>
          <w:rFonts w:ascii="Consolas" w:hAnsi="Consolas"/>
        </w:rPr>
        <w:t>getwidth</w:t>
      </w:r>
      <w:proofErr w:type="spellEnd"/>
      <w:r w:rsidRPr="00907FC2">
        <w:rPr>
          <w:rFonts w:ascii="Consolas" w:hAnsi="Consolas"/>
        </w:rPr>
        <w:t>()</w:t>
      </w:r>
      <w:r>
        <w:t xml:space="preserve"> is a getter. </w:t>
      </w:r>
      <w:r w:rsidRPr="00907FC2">
        <w:t>This is a technique used greatly when creating classes. For each variable, a get method will return its value and a set method will set the value.</w:t>
      </w:r>
    </w:p>
    <w:p w14:paraId="05EA65CD" w14:textId="77777777" w:rsidR="00907FC2" w:rsidRDefault="00907FC2" w:rsidP="00907FC2">
      <w:pPr>
        <w:pStyle w:val="ListParagraph"/>
        <w:jc w:val="both"/>
      </w:pPr>
    </w:p>
    <w:p w14:paraId="4D3A84AD" w14:textId="1C4E262F" w:rsidR="00946A2A" w:rsidRDefault="00946A2A" w:rsidP="00CD1F54">
      <w:pPr>
        <w:pStyle w:val="ListParagraph"/>
        <w:numPr>
          <w:ilvl w:val="0"/>
          <w:numId w:val="28"/>
        </w:numPr>
        <w:jc w:val="both"/>
      </w:pPr>
      <w:r>
        <w:t>Write the main function after writing the given class. In main do the following:</w:t>
      </w:r>
    </w:p>
    <w:p w14:paraId="746BE9E4" w14:textId="3119C8E9" w:rsidR="00946A2A" w:rsidRDefault="00946A2A" w:rsidP="00946A2A">
      <w:pPr>
        <w:pStyle w:val="ListParagraph"/>
        <w:numPr>
          <w:ilvl w:val="1"/>
          <w:numId w:val="28"/>
        </w:numPr>
        <w:jc w:val="both"/>
      </w:pPr>
      <w:r>
        <w:lastRenderedPageBreak/>
        <w:t xml:space="preserve">Create normal object of </w:t>
      </w:r>
      <w:r w:rsidRPr="00946A2A">
        <w:rPr>
          <w:rFonts w:ascii="Consolas" w:hAnsi="Consolas"/>
        </w:rPr>
        <w:t>Rectangle</w:t>
      </w:r>
      <w:r>
        <w:t xml:space="preserve"> class, initialize after taking user inputs and display the area.</w:t>
      </w:r>
    </w:p>
    <w:p w14:paraId="5BA02CFE" w14:textId="5D1E36A1" w:rsidR="00946A2A" w:rsidRDefault="00946A2A" w:rsidP="00946A2A">
      <w:pPr>
        <w:pStyle w:val="ListParagraph"/>
        <w:numPr>
          <w:ilvl w:val="1"/>
          <w:numId w:val="28"/>
        </w:numPr>
        <w:jc w:val="both"/>
      </w:pPr>
      <w:r>
        <w:t>Create another object so that you can allocate memory for that object dynamically and demonstrate use of that object.</w:t>
      </w:r>
    </w:p>
    <w:p w14:paraId="6B229541" w14:textId="046E36DC" w:rsidR="00946A2A" w:rsidRDefault="00946A2A" w:rsidP="00946A2A">
      <w:pPr>
        <w:pStyle w:val="ListParagraph"/>
        <w:numPr>
          <w:ilvl w:val="1"/>
          <w:numId w:val="28"/>
        </w:numPr>
        <w:jc w:val="both"/>
      </w:pPr>
      <w:r>
        <w:t xml:space="preserve">Create an array of </w:t>
      </w:r>
      <w:r w:rsidR="00E16A7A">
        <w:t xml:space="preserve">objects of </w:t>
      </w:r>
      <w:r w:rsidR="00E16A7A" w:rsidRPr="00946A2A">
        <w:rPr>
          <w:rFonts w:ascii="Consolas" w:hAnsi="Consolas"/>
        </w:rPr>
        <w:t>Rectangle</w:t>
      </w:r>
      <w:r w:rsidR="00E16A7A">
        <w:t xml:space="preserve"> class, initialize the whole array taking user inputs. Then display area of each rectangle in a separate loop.</w:t>
      </w:r>
    </w:p>
    <w:p w14:paraId="133B3ED6" w14:textId="6D672DE9" w:rsidR="00E16A7A" w:rsidRDefault="00E16A7A" w:rsidP="00946A2A">
      <w:pPr>
        <w:pStyle w:val="ListParagraph"/>
        <w:numPr>
          <w:ilvl w:val="1"/>
          <w:numId w:val="28"/>
        </w:numPr>
        <w:jc w:val="both"/>
      </w:pPr>
      <w:r>
        <w:t xml:space="preserve">Create a pointer object of </w:t>
      </w:r>
      <w:r w:rsidRPr="00946A2A">
        <w:rPr>
          <w:rFonts w:ascii="Consolas" w:hAnsi="Consolas"/>
        </w:rPr>
        <w:t>Rectangle</w:t>
      </w:r>
      <w:r>
        <w:t xml:space="preserve"> class. With help of that single pointer object repeat the tasks of (iii). Do not use array.</w:t>
      </w:r>
    </w:p>
    <w:p w14:paraId="7EC26BD4" w14:textId="0E8F0DC1" w:rsidR="005C2282" w:rsidRDefault="005C2282" w:rsidP="005C2282">
      <w:pPr>
        <w:jc w:val="both"/>
      </w:pPr>
    </w:p>
    <w:p w14:paraId="210F5CCA" w14:textId="65676348" w:rsidR="005C2282" w:rsidRDefault="005C2282" w:rsidP="005C2282">
      <w:pPr>
        <w:jc w:val="both"/>
      </w:pPr>
    </w:p>
    <w:p w14:paraId="5E36C9DB" w14:textId="4D0AD0F0" w:rsidR="008A4FD2" w:rsidRPr="00272AE4" w:rsidRDefault="008A4FD2" w:rsidP="00B103B9">
      <w:pPr>
        <w:pStyle w:val="ListParagraph"/>
        <w:ind w:left="810"/>
        <w:jc w:val="both"/>
      </w:pPr>
    </w:p>
    <w:sectPr w:rsidR="008A4FD2" w:rsidRPr="00272AE4" w:rsidSect="00FF53B8">
      <w:pgSz w:w="11909" w:h="16834" w:code="9"/>
      <w:pgMar w:top="1440" w:right="1080" w:bottom="1440" w:left="108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835F1A" w14:textId="77777777" w:rsidR="00E65C45" w:rsidRDefault="00E65C45">
      <w:r>
        <w:separator/>
      </w:r>
    </w:p>
  </w:endnote>
  <w:endnote w:type="continuationSeparator" w:id="0">
    <w:p w14:paraId="3C8E4D35" w14:textId="77777777" w:rsidR="00E65C45" w:rsidRDefault="00E65C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0578F4" w14:textId="77777777" w:rsidR="00E65C45" w:rsidRDefault="00E65C45">
      <w:r>
        <w:separator/>
      </w:r>
    </w:p>
  </w:footnote>
  <w:footnote w:type="continuationSeparator" w:id="0">
    <w:p w14:paraId="4E370DF5" w14:textId="77777777" w:rsidR="00E65C45" w:rsidRDefault="00E65C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707A1"/>
    <w:multiLevelType w:val="hybridMultilevel"/>
    <w:tmpl w:val="08504032"/>
    <w:lvl w:ilvl="0" w:tplc="8B5CAB66">
      <w:start w:val="1"/>
      <w:numFmt w:val="lowerLetter"/>
      <w:lvlText w:val="%1."/>
      <w:lvlJc w:val="left"/>
      <w:pPr>
        <w:ind w:left="7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70" w:hanging="360"/>
      </w:pPr>
    </w:lvl>
    <w:lvl w:ilvl="2" w:tplc="0409001B" w:tentative="1">
      <w:start w:val="1"/>
      <w:numFmt w:val="lowerRoman"/>
      <w:lvlText w:val="%3."/>
      <w:lvlJc w:val="right"/>
      <w:pPr>
        <w:ind w:left="2190" w:hanging="180"/>
      </w:pPr>
    </w:lvl>
    <w:lvl w:ilvl="3" w:tplc="0409000F" w:tentative="1">
      <w:start w:val="1"/>
      <w:numFmt w:val="decimal"/>
      <w:lvlText w:val="%4."/>
      <w:lvlJc w:val="left"/>
      <w:pPr>
        <w:ind w:left="2910" w:hanging="360"/>
      </w:pPr>
    </w:lvl>
    <w:lvl w:ilvl="4" w:tplc="04090019" w:tentative="1">
      <w:start w:val="1"/>
      <w:numFmt w:val="lowerLetter"/>
      <w:lvlText w:val="%5."/>
      <w:lvlJc w:val="left"/>
      <w:pPr>
        <w:ind w:left="3630" w:hanging="360"/>
      </w:pPr>
    </w:lvl>
    <w:lvl w:ilvl="5" w:tplc="0409001B" w:tentative="1">
      <w:start w:val="1"/>
      <w:numFmt w:val="lowerRoman"/>
      <w:lvlText w:val="%6."/>
      <w:lvlJc w:val="right"/>
      <w:pPr>
        <w:ind w:left="4350" w:hanging="180"/>
      </w:pPr>
    </w:lvl>
    <w:lvl w:ilvl="6" w:tplc="0409000F" w:tentative="1">
      <w:start w:val="1"/>
      <w:numFmt w:val="decimal"/>
      <w:lvlText w:val="%7."/>
      <w:lvlJc w:val="left"/>
      <w:pPr>
        <w:ind w:left="5070" w:hanging="360"/>
      </w:pPr>
    </w:lvl>
    <w:lvl w:ilvl="7" w:tplc="04090019" w:tentative="1">
      <w:start w:val="1"/>
      <w:numFmt w:val="lowerLetter"/>
      <w:lvlText w:val="%8."/>
      <w:lvlJc w:val="left"/>
      <w:pPr>
        <w:ind w:left="5790" w:hanging="360"/>
      </w:pPr>
    </w:lvl>
    <w:lvl w:ilvl="8" w:tplc="0409001B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1" w15:restartNumberingAfterBreak="0">
    <w:nsid w:val="05F7756F"/>
    <w:multiLevelType w:val="hybridMultilevel"/>
    <w:tmpl w:val="28FCA8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AF1FF9"/>
    <w:multiLevelType w:val="hybridMultilevel"/>
    <w:tmpl w:val="B37E89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69573B"/>
    <w:multiLevelType w:val="hybridMultilevel"/>
    <w:tmpl w:val="505649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C77004"/>
    <w:multiLevelType w:val="hybridMultilevel"/>
    <w:tmpl w:val="640E0B7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16385B"/>
    <w:multiLevelType w:val="hybridMultilevel"/>
    <w:tmpl w:val="3BB60812"/>
    <w:lvl w:ilvl="0" w:tplc="DA2AF9A0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6" w15:restartNumberingAfterBreak="0">
    <w:nsid w:val="0F945985"/>
    <w:multiLevelType w:val="hybridMultilevel"/>
    <w:tmpl w:val="9946A8CC"/>
    <w:lvl w:ilvl="0" w:tplc="42AC35C6">
      <w:start w:val="1"/>
      <w:numFmt w:val="lowerRoman"/>
      <w:lvlText w:val="%1."/>
      <w:lvlJc w:val="righ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A301B9"/>
    <w:multiLevelType w:val="hybridMultilevel"/>
    <w:tmpl w:val="5896009A"/>
    <w:lvl w:ilvl="0" w:tplc="60D2CF4E">
      <w:start w:val="2016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680BF9"/>
    <w:multiLevelType w:val="hybridMultilevel"/>
    <w:tmpl w:val="FEBC121E"/>
    <w:lvl w:ilvl="0" w:tplc="EE105A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953A6E"/>
    <w:multiLevelType w:val="hybridMultilevel"/>
    <w:tmpl w:val="89FAE1FC"/>
    <w:lvl w:ilvl="0" w:tplc="1EDC54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6863BC0"/>
    <w:multiLevelType w:val="hybridMultilevel"/>
    <w:tmpl w:val="CD4EB232"/>
    <w:lvl w:ilvl="0" w:tplc="9DB482B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5353FC"/>
    <w:multiLevelType w:val="hybridMultilevel"/>
    <w:tmpl w:val="055253AC"/>
    <w:lvl w:ilvl="0" w:tplc="EE105A3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9AE50F5"/>
    <w:multiLevelType w:val="hybridMultilevel"/>
    <w:tmpl w:val="F9F266DA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19FC0000"/>
    <w:multiLevelType w:val="hybridMultilevel"/>
    <w:tmpl w:val="EDD24D7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3193C07"/>
    <w:multiLevelType w:val="hybridMultilevel"/>
    <w:tmpl w:val="42865A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A301E00"/>
    <w:multiLevelType w:val="hybridMultilevel"/>
    <w:tmpl w:val="759C7A7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EE2943"/>
    <w:multiLevelType w:val="hybridMultilevel"/>
    <w:tmpl w:val="31CE3B8A"/>
    <w:lvl w:ilvl="0" w:tplc="EA2C48C6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2F620C22"/>
    <w:multiLevelType w:val="hybridMultilevel"/>
    <w:tmpl w:val="27FC7448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04A26E4"/>
    <w:multiLevelType w:val="hybridMultilevel"/>
    <w:tmpl w:val="2654D9E6"/>
    <w:lvl w:ilvl="0" w:tplc="4BC418D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42307EB8"/>
    <w:multiLevelType w:val="hybridMultilevel"/>
    <w:tmpl w:val="3C2272D8"/>
    <w:lvl w:ilvl="0" w:tplc="EE105A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FE4BA6"/>
    <w:multiLevelType w:val="hybridMultilevel"/>
    <w:tmpl w:val="5AC475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C866BC"/>
    <w:multiLevelType w:val="hybridMultilevel"/>
    <w:tmpl w:val="023C376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6F3EE2"/>
    <w:multiLevelType w:val="hybridMultilevel"/>
    <w:tmpl w:val="EBDA916E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602553F"/>
    <w:multiLevelType w:val="hybridMultilevel"/>
    <w:tmpl w:val="74E4E1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8E3DB1"/>
    <w:multiLevelType w:val="hybridMultilevel"/>
    <w:tmpl w:val="4AF87D7E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F5E6305"/>
    <w:multiLevelType w:val="hybridMultilevel"/>
    <w:tmpl w:val="13B8EE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49752E"/>
    <w:multiLevelType w:val="hybridMultilevel"/>
    <w:tmpl w:val="501CBE40"/>
    <w:lvl w:ilvl="0" w:tplc="92AA17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BE171B8"/>
    <w:multiLevelType w:val="hybridMultilevel"/>
    <w:tmpl w:val="685E7F72"/>
    <w:lvl w:ilvl="0" w:tplc="5792136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F722645"/>
    <w:multiLevelType w:val="hybridMultilevel"/>
    <w:tmpl w:val="C4BCD5F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AF79B3"/>
    <w:multiLevelType w:val="hybridMultilevel"/>
    <w:tmpl w:val="358E07BA"/>
    <w:lvl w:ilvl="0" w:tplc="7BEC7AC4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756334A2"/>
    <w:multiLevelType w:val="hybridMultilevel"/>
    <w:tmpl w:val="DDEE7786"/>
    <w:lvl w:ilvl="0" w:tplc="04090015">
      <w:start w:val="1"/>
      <w:numFmt w:val="upperLetter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1" w15:restartNumberingAfterBreak="0">
    <w:nsid w:val="756E5142"/>
    <w:multiLevelType w:val="hybridMultilevel"/>
    <w:tmpl w:val="646AC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78179288">
    <w:abstractNumId w:val="6"/>
  </w:num>
  <w:num w:numId="2" w16cid:durableId="439375795">
    <w:abstractNumId w:val="21"/>
  </w:num>
  <w:num w:numId="3" w16cid:durableId="499464307">
    <w:abstractNumId w:val="28"/>
  </w:num>
  <w:num w:numId="4" w16cid:durableId="1971932656">
    <w:abstractNumId w:val="15"/>
  </w:num>
  <w:num w:numId="5" w16cid:durableId="1820724725">
    <w:abstractNumId w:val="22"/>
  </w:num>
  <w:num w:numId="6" w16cid:durableId="1757020210">
    <w:abstractNumId w:val="10"/>
  </w:num>
  <w:num w:numId="7" w16cid:durableId="2088140129">
    <w:abstractNumId w:val="2"/>
  </w:num>
  <w:num w:numId="8" w16cid:durableId="824318603">
    <w:abstractNumId w:val="24"/>
  </w:num>
  <w:num w:numId="9" w16cid:durableId="104932194">
    <w:abstractNumId w:val="7"/>
  </w:num>
  <w:num w:numId="10" w16cid:durableId="1534918883">
    <w:abstractNumId w:val="25"/>
  </w:num>
  <w:num w:numId="11" w16cid:durableId="901864468">
    <w:abstractNumId w:val="1"/>
  </w:num>
  <w:num w:numId="12" w16cid:durableId="1755862450">
    <w:abstractNumId w:val="29"/>
  </w:num>
  <w:num w:numId="13" w16cid:durableId="691223975">
    <w:abstractNumId w:val="3"/>
  </w:num>
  <w:num w:numId="14" w16cid:durableId="899555536">
    <w:abstractNumId w:val="23"/>
  </w:num>
  <w:num w:numId="15" w16cid:durableId="1393964737">
    <w:abstractNumId w:val="18"/>
  </w:num>
  <w:num w:numId="16" w16cid:durableId="1497307330">
    <w:abstractNumId w:val="31"/>
  </w:num>
  <w:num w:numId="17" w16cid:durableId="2124567886">
    <w:abstractNumId w:val="12"/>
  </w:num>
  <w:num w:numId="18" w16cid:durableId="580256528">
    <w:abstractNumId w:val="16"/>
  </w:num>
  <w:num w:numId="19" w16cid:durableId="2114669400">
    <w:abstractNumId w:val="26"/>
  </w:num>
  <w:num w:numId="20" w16cid:durableId="689378135">
    <w:abstractNumId w:val="9"/>
  </w:num>
  <w:num w:numId="21" w16cid:durableId="837693049">
    <w:abstractNumId w:val="19"/>
  </w:num>
  <w:num w:numId="22" w16cid:durableId="1077433603">
    <w:abstractNumId w:val="8"/>
  </w:num>
  <w:num w:numId="23" w16cid:durableId="1515413373">
    <w:abstractNumId w:val="11"/>
  </w:num>
  <w:num w:numId="24" w16cid:durableId="1835340460">
    <w:abstractNumId w:val="5"/>
  </w:num>
  <w:num w:numId="25" w16cid:durableId="663045641">
    <w:abstractNumId w:val="0"/>
  </w:num>
  <w:num w:numId="26" w16cid:durableId="642396403">
    <w:abstractNumId w:val="27"/>
  </w:num>
  <w:num w:numId="27" w16cid:durableId="972053560">
    <w:abstractNumId w:val="14"/>
  </w:num>
  <w:num w:numId="28" w16cid:durableId="840659284">
    <w:abstractNumId w:val="20"/>
  </w:num>
  <w:num w:numId="29" w16cid:durableId="1117216555">
    <w:abstractNumId w:val="17"/>
  </w:num>
  <w:num w:numId="30" w16cid:durableId="1685131927">
    <w:abstractNumId w:val="4"/>
  </w:num>
  <w:num w:numId="31" w16cid:durableId="1652325707">
    <w:abstractNumId w:val="30"/>
  </w:num>
  <w:num w:numId="32" w16cid:durableId="1016544529">
    <w:abstractNumId w:val="1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doNotHyphenateCaps/>
  <w:drawingGridHorizontalSpacing w:val="120"/>
  <w:displayHorizontalDrawingGridEvery w:val="2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zNjE3sLQ0NLc0MrFU0lEKTi0uzszPAymwrAUA10ezqiwAAAA="/>
  </w:docVars>
  <w:rsids>
    <w:rsidRoot w:val="00ED7208"/>
    <w:rsid w:val="000133CB"/>
    <w:rsid w:val="0002060D"/>
    <w:rsid w:val="000260A1"/>
    <w:rsid w:val="00053FBD"/>
    <w:rsid w:val="000656F1"/>
    <w:rsid w:val="0007100D"/>
    <w:rsid w:val="00077310"/>
    <w:rsid w:val="00081F4F"/>
    <w:rsid w:val="000B0DDC"/>
    <w:rsid w:val="000B57AF"/>
    <w:rsid w:val="000B5EB9"/>
    <w:rsid w:val="000C30F5"/>
    <w:rsid w:val="000C3716"/>
    <w:rsid w:val="000C7A1B"/>
    <w:rsid w:val="000D14E6"/>
    <w:rsid w:val="000D713A"/>
    <w:rsid w:val="000E15D3"/>
    <w:rsid w:val="000E188C"/>
    <w:rsid w:val="000E3E0A"/>
    <w:rsid w:val="000E3E40"/>
    <w:rsid w:val="000E7B62"/>
    <w:rsid w:val="000F300F"/>
    <w:rsid w:val="000F6D7C"/>
    <w:rsid w:val="00103D2F"/>
    <w:rsid w:val="00110A83"/>
    <w:rsid w:val="00112A30"/>
    <w:rsid w:val="001133C6"/>
    <w:rsid w:val="0011774D"/>
    <w:rsid w:val="001278E3"/>
    <w:rsid w:val="00135CE2"/>
    <w:rsid w:val="001410A2"/>
    <w:rsid w:val="00150C71"/>
    <w:rsid w:val="001539B9"/>
    <w:rsid w:val="00160E91"/>
    <w:rsid w:val="00161F0A"/>
    <w:rsid w:val="001629B4"/>
    <w:rsid w:val="001661A5"/>
    <w:rsid w:val="00170551"/>
    <w:rsid w:val="001727A7"/>
    <w:rsid w:val="00176137"/>
    <w:rsid w:val="00183FBA"/>
    <w:rsid w:val="001862D5"/>
    <w:rsid w:val="001904F4"/>
    <w:rsid w:val="00190530"/>
    <w:rsid w:val="001969E9"/>
    <w:rsid w:val="001A3A96"/>
    <w:rsid w:val="001C2074"/>
    <w:rsid w:val="001E0405"/>
    <w:rsid w:val="001E554D"/>
    <w:rsid w:val="001E6CF3"/>
    <w:rsid w:val="001E710B"/>
    <w:rsid w:val="001F196B"/>
    <w:rsid w:val="001F5DBC"/>
    <w:rsid w:val="001F7FC0"/>
    <w:rsid w:val="00203AD6"/>
    <w:rsid w:val="0021070B"/>
    <w:rsid w:val="002221BC"/>
    <w:rsid w:val="002256AB"/>
    <w:rsid w:val="00232F4F"/>
    <w:rsid w:val="00237ACE"/>
    <w:rsid w:val="002451D6"/>
    <w:rsid w:val="00247F58"/>
    <w:rsid w:val="00251163"/>
    <w:rsid w:val="00251B9E"/>
    <w:rsid w:val="002530E7"/>
    <w:rsid w:val="00257027"/>
    <w:rsid w:val="0026209F"/>
    <w:rsid w:val="00266935"/>
    <w:rsid w:val="00271608"/>
    <w:rsid w:val="00271BF8"/>
    <w:rsid w:val="00272AE4"/>
    <w:rsid w:val="00281C15"/>
    <w:rsid w:val="00283DB3"/>
    <w:rsid w:val="002913FB"/>
    <w:rsid w:val="00293A8E"/>
    <w:rsid w:val="002970CB"/>
    <w:rsid w:val="002A09F3"/>
    <w:rsid w:val="002A3DB2"/>
    <w:rsid w:val="002A7B6D"/>
    <w:rsid w:val="002B323E"/>
    <w:rsid w:val="002B4280"/>
    <w:rsid w:val="002B7899"/>
    <w:rsid w:val="002C4986"/>
    <w:rsid w:val="002C5387"/>
    <w:rsid w:val="002C6A7B"/>
    <w:rsid w:val="002D4CA8"/>
    <w:rsid w:val="002D6339"/>
    <w:rsid w:val="002D7FC0"/>
    <w:rsid w:val="002E0C9E"/>
    <w:rsid w:val="002E672F"/>
    <w:rsid w:val="002F080A"/>
    <w:rsid w:val="0030090B"/>
    <w:rsid w:val="003065EE"/>
    <w:rsid w:val="00314006"/>
    <w:rsid w:val="003141C4"/>
    <w:rsid w:val="00315369"/>
    <w:rsid w:val="00316276"/>
    <w:rsid w:val="003379E0"/>
    <w:rsid w:val="00343246"/>
    <w:rsid w:val="0036069C"/>
    <w:rsid w:val="00362D3B"/>
    <w:rsid w:val="00363B77"/>
    <w:rsid w:val="00365C13"/>
    <w:rsid w:val="00367199"/>
    <w:rsid w:val="00374D25"/>
    <w:rsid w:val="00376622"/>
    <w:rsid w:val="00385D3F"/>
    <w:rsid w:val="003970EF"/>
    <w:rsid w:val="003A0AD8"/>
    <w:rsid w:val="003A1E17"/>
    <w:rsid w:val="003B417D"/>
    <w:rsid w:val="003B5219"/>
    <w:rsid w:val="003B5631"/>
    <w:rsid w:val="003B70D2"/>
    <w:rsid w:val="003B7A64"/>
    <w:rsid w:val="003C44A5"/>
    <w:rsid w:val="003C71EE"/>
    <w:rsid w:val="003D27E6"/>
    <w:rsid w:val="003D5F51"/>
    <w:rsid w:val="003E3597"/>
    <w:rsid w:val="003E4FFB"/>
    <w:rsid w:val="003F0DCF"/>
    <w:rsid w:val="003F0E47"/>
    <w:rsid w:val="003F3CF4"/>
    <w:rsid w:val="0041390A"/>
    <w:rsid w:val="00414C96"/>
    <w:rsid w:val="00427A4D"/>
    <w:rsid w:val="00431DE4"/>
    <w:rsid w:val="00442ED1"/>
    <w:rsid w:val="00453CBE"/>
    <w:rsid w:val="0045501A"/>
    <w:rsid w:val="0045510A"/>
    <w:rsid w:val="00464F53"/>
    <w:rsid w:val="00471C27"/>
    <w:rsid w:val="004754C9"/>
    <w:rsid w:val="00481AB3"/>
    <w:rsid w:val="0048367F"/>
    <w:rsid w:val="00495044"/>
    <w:rsid w:val="004C2B00"/>
    <w:rsid w:val="004C33E6"/>
    <w:rsid w:val="004C6ED6"/>
    <w:rsid w:val="004C7AE5"/>
    <w:rsid w:val="004D0BE4"/>
    <w:rsid w:val="004D32DF"/>
    <w:rsid w:val="004D3FF5"/>
    <w:rsid w:val="004D5203"/>
    <w:rsid w:val="004E11C3"/>
    <w:rsid w:val="004E6A9A"/>
    <w:rsid w:val="004E7D2D"/>
    <w:rsid w:val="004F1BA2"/>
    <w:rsid w:val="004F40E5"/>
    <w:rsid w:val="004F58C9"/>
    <w:rsid w:val="00500ED4"/>
    <w:rsid w:val="00501AED"/>
    <w:rsid w:val="00512192"/>
    <w:rsid w:val="00523892"/>
    <w:rsid w:val="00525A71"/>
    <w:rsid w:val="0052676C"/>
    <w:rsid w:val="00527324"/>
    <w:rsid w:val="005343A4"/>
    <w:rsid w:val="00543B6C"/>
    <w:rsid w:val="00552D5C"/>
    <w:rsid w:val="005663E9"/>
    <w:rsid w:val="00574545"/>
    <w:rsid w:val="005821C3"/>
    <w:rsid w:val="00587FE9"/>
    <w:rsid w:val="00593999"/>
    <w:rsid w:val="0059763C"/>
    <w:rsid w:val="005A3309"/>
    <w:rsid w:val="005A69F8"/>
    <w:rsid w:val="005B15C1"/>
    <w:rsid w:val="005B4DD8"/>
    <w:rsid w:val="005C2282"/>
    <w:rsid w:val="005D6BFF"/>
    <w:rsid w:val="005E385E"/>
    <w:rsid w:val="005F03C5"/>
    <w:rsid w:val="005F2879"/>
    <w:rsid w:val="005F51D8"/>
    <w:rsid w:val="00603C10"/>
    <w:rsid w:val="00607939"/>
    <w:rsid w:val="006210BA"/>
    <w:rsid w:val="006218BF"/>
    <w:rsid w:val="00622507"/>
    <w:rsid w:val="00622BBD"/>
    <w:rsid w:val="00622E0F"/>
    <w:rsid w:val="00630DEB"/>
    <w:rsid w:val="00634B13"/>
    <w:rsid w:val="00634DD9"/>
    <w:rsid w:val="00637E44"/>
    <w:rsid w:val="00647AD8"/>
    <w:rsid w:val="0067391B"/>
    <w:rsid w:val="0067779F"/>
    <w:rsid w:val="00681DF2"/>
    <w:rsid w:val="00683832"/>
    <w:rsid w:val="00684681"/>
    <w:rsid w:val="00697F24"/>
    <w:rsid w:val="006A0C8F"/>
    <w:rsid w:val="006A30BE"/>
    <w:rsid w:val="006B1FA3"/>
    <w:rsid w:val="006B5098"/>
    <w:rsid w:val="006C376B"/>
    <w:rsid w:val="006C3F67"/>
    <w:rsid w:val="006D7545"/>
    <w:rsid w:val="006E5F93"/>
    <w:rsid w:val="006F3841"/>
    <w:rsid w:val="006F448C"/>
    <w:rsid w:val="006F4C6E"/>
    <w:rsid w:val="006F62E2"/>
    <w:rsid w:val="00700098"/>
    <w:rsid w:val="00714A95"/>
    <w:rsid w:val="007217F8"/>
    <w:rsid w:val="00737653"/>
    <w:rsid w:val="007409CA"/>
    <w:rsid w:val="007420CE"/>
    <w:rsid w:val="0074582F"/>
    <w:rsid w:val="00750A6D"/>
    <w:rsid w:val="007510BD"/>
    <w:rsid w:val="00751BEF"/>
    <w:rsid w:val="007604A4"/>
    <w:rsid w:val="00767814"/>
    <w:rsid w:val="00771680"/>
    <w:rsid w:val="00776FBC"/>
    <w:rsid w:val="0078472F"/>
    <w:rsid w:val="007A1FDB"/>
    <w:rsid w:val="007A3EE6"/>
    <w:rsid w:val="007A7C6C"/>
    <w:rsid w:val="007B0A8C"/>
    <w:rsid w:val="007C1ED6"/>
    <w:rsid w:val="007C3EB8"/>
    <w:rsid w:val="007C59D5"/>
    <w:rsid w:val="007C71AF"/>
    <w:rsid w:val="007D4096"/>
    <w:rsid w:val="007D5551"/>
    <w:rsid w:val="007D69A9"/>
    <w:rsid w:val="007E106E"/>
    <w:rsid w:val="007E29C2"/>
    <w:rsid w:val="007E7100"/>
    <w:rsid w:val="007F7CE2"/>
    <w:rsid w:val="0080606C"/>
    <w:rsid w:val="0081642E"/>
    <w:rsid w:val="00816B15"/>
    <w:rsid w:val="008218FE"/>
    <w:rsid w:val="008237A4"/>
    <w:rsid w:val="00823F51"/>
    <w:rsid w:val="0082542C"/>
    <w:rsid w:val="00826044"/>
    <w:rsid w:val="00826768"/>
    <w:rsid w:val="0083014A"/>
    <w:rsid w:val="00832525"/>
    <w:rsid w:val="00835045"/>
    <w:rsid w:val="0084526E"/>
    <w:rsid w:val="008466B6"/>
    <w:rsid w:val="00862B71"/>
    <w:rsid w:val="00876671"/>
    <w:rsid w:val="00877620"/>
    <w:rsid w:val="0087771E"/>
    <w:rsid w:val="00877760"/>
    <w:rsid w:val="00892911"/>
    <w:rsid w:val="0089654D"/>
    <w:rsid w:val="008A43AD"/>
    <w:rsid w:val="008A4FD2"/>
    <w:rsid w:val="008B4C47"/>
    <w:rsid w:val="008B4E28"/>
    <w:rsid w:val="008D72C3"/>
    <w:rsid w:val="008E0364"/>
    <w:rsid w:val="008E5B3E"/>
    <w:rsid w:val="008E6BE0"/>
    <w:rsid w:val="008F0700"/>
    <w:rsid w:val="008F1238"/>
    <w:rsid w:val="008F41DF"/>
    <w:rsid w:val="008F4A29"/>
    <w:rsid w:val="00907FC2"/>
    <w:rsid w:val="00927ADE"/>
    <w:rsid w:val="00932056"/>
    <w:rsid w:val="00932A2F"/>
    <w:rsid w:val="00934641"/>
    <w:rsid w:val="00934DBA"/>
    <w:rsid w:val="009361F7"/>
    <w:rsid w:val="0094146A"/>
    <w:rsid w:val="00946A2A"/>
    <w:rsid w:val="00946BE5"/>
    <w:rsid w:val="009506AB"/>
    <w:rsid w:val="0095418F"/>
    <w:rsid w:val="009545A5"/>
    <w:rsid w:val="00963669"/>
    <w:rsid w:val="00973F2D"/>
    <w:rsid w:val="009770D2"/>
    <w:rsid w:val="00977F5B"/>
    <w:rsid w:val="0098039C"/>
    <w:rsid w:val="009846E2"/>
    <w:rsid w:val="0099738A"/>
    <w:rsid w:val="009A089B"/>
    <w:rsid w:val="009A0F8B"/>
    <w:rsid w:val="009A6085"/>
    <w:rsid w:val="009B6C48"/>
    <w:rsid w:val="009D35CC"/>
    <w:rsid w:val="009D4DF6"/>
    <w:rsid w:val="009D6243"/>
    <w:rsid w:val="009E1D55"/>
    <w:rsid w:val="009E430C"/>
    <w:rsid w:val="00A14CB0"/>
    <w:rsid w:val="00A216EE"/>
    <w:rsid w:val="00A2465D"/>
    <w:rsid w:val="00A2586A"/>
    <w:rsid w:val="00A27258"/>
    <w:rsid w:val="00A30168"/>
    <w:rsid w:val="00A31CC5"/>
    <w:rsid w:val="00A33F6E"/>
    <w:rsid w:val="00A4289D"/>
    <w:rsid w:val="00A456A2"/>
    <w:rsid w:val="00A5106E"/>
    <w:rsid w:val="00A62CF9"/>
    <w:rsid w:val="00A64129"/>
    <w:rsid w:val="00A7259F"/>
    <w:rsid w:val="00A74309"/>
    <w:rsid w:val="00A910ED"/>
    <w:rsid w:val="00A924E1"/>
    <w:rsid w:val="00AA368C"/>
    <w:rsid w:val="00AA46E7"/>
    <w:rsid w:val="00AB3184"/>
    <w:rsid w:val="00AB7F0B"/>
    <w:rsid w:val="00AC5CD7"/>
    <w:rsid w:val="00AD51C9"/>
    <w:rsid w:val="00AD5650"/>
    <w:rsid w:val="00AD633A"/>
    <w:rsid w:val="00AE4E6F"/>
    <w:rsid w:val="00AE768B"/>
    <w:rsid w:val="00AE79C0"/>
    <w:rsid w:val="00AF3041"/>
    <w:rsid w:val="00AF4530"/>
    <w:rsid w:val="00AF4C31"/>
    <w:rsid w:val="00B0059B"/>
    <w:rsid w:val="00B03BF7"/>
    <w:rsid w:val="00B03CC2"/>
    <w:rsid w:val="00B0571C"/>
    <w:rsid w:val="00B05D9A"/>
    <w:rsid w:val="00B103B9"/>
    <w:rsid w:val="00B12EF8"/>
    <w:rsid w:val="00B13064"/>
    <w:rsid w:val="00B20699"/>
    <w:rsid w:val="00B22B64"/>
    <w:rsid w:val="00B230FC"/>
    <w:rsid w:val="00B23B2A"/>
    <w:rsid w:val="00B269EA"/>
    <w:rsid w:val="00B27AEA"/>
    <w:rsid w:val="00B27FCD"/>
    <w:rsid w:val="00B30FA1"/>
    <w:rsid w:val="00B3445F"/>
    <w:rsid w:val="00B35EEA"/>
    <w:rsid w:val="00B375A9"/>
    <w:rsid w:val="00B405E8"/>
    <w:rsid w:val="00B40999"/>
    <w:rsid w:val="00B417E4"/>
    <w:rsid w:val="00B501EC"/>
    <w:rsid w:val="00B5258B"/>
    <w:rsid w:val="00B74604"/>
    <w:rsid w:val="00B76C1A"/>
    <w:rsid w:val="00B8328E"/>
    <w:rsid w:val="00B9244A"/>
    <w:rsid w:val="00BA226D"/>
    <w:rsid w:val="00BC6A27"/>
    <w:rsid w:val="00BD18F5"/>
    <w:rsid w:val="00BD2E22"/>
    <w:rsid w:val="00BE7BFA"/>
    <w:rsid w:val="00BF7D81"/>
    <w:rsid w:val="00C04789"/>
    <w:rsid w:val="00C04D4B"/>
    <w:rsid w:val="00C04F7C"/>
    <w:rsid w:val="00C22991"/>
    <w:rsid w:val="00C33D75"/>
    <w:rsid w:val="00C36B8B"/>
    <w:rsid w:val="00C50019"/>
    <w:rsid w:val="00C630C6"/>
    <w:rsid w:val="00C653D9"/>
    <w:rsid w:val="00C662FC"/>
    <w:rsid w:val="00C729E2"/>
    <w:rsid w:val="00C72B85"/>
    <w:rsid w:val="00C8036F"/>
    <w:rsid w:val="00C82656"/>
    <w:rsid w:val="00C828F5"/>
    <w:rsid w:val="00C8491D"/>
    <w:rsid w:val="00C85D5C"/>
    <w:rsid w:val="00CA0B38"/>
    <w:rsid w:val="00CA4413"/>
    <w:rsid w:val="00CB2ADD"/>
    <w:rsid w:val="00CB537D"/>
    <w:rsid w:val="00CC0A2C"/>
    <w:rsid w:val="00CC148F"/>
    <w:rsid w:val="00CC5ABC"/>
    <w:rsid w:val="00CD1F54"/>
    <w:rsid w:val="00CD48C2"/>
    <w:rsid w:val="00CD54E5"/>
    <w:rsid w:val="00CD6AE7"/>
    <w:rsid w:val="00CD7DF9"/>
    <w:rsid w:val="00CE15FE"/>
    <w:rsid w:val="00CE5A85"/>
    <w:rsid w:val="00CE71E1"/>
    <w:rsid w:val="00CF0D21"/>
    <w:rsid w:val="00CF5F47"/>
    <w:rsid w:val="00CF63E6"/>
    <w:rsid w:val="00CF6865"/>
    <w:rsid w:val="00CF7A61"/>
    <w:rsid w:val="00D0079C"/>
    <w:rsid w:val="00D0501A"/>
    <w:rsid w:val="00D068C8"/>
    <w:rsid w:val="00D115BB"/>
    <w:rsid w:val="00D130F0"/>
    <w:rsid w:val="00D14624"/>
    <w:rsid w:val="00D16D36"/>
    <w:rsid w:val="00D22B49"/>
    <w:rsid w:val="00D22C05"/>
    <w:rsid w:val="00D52169"/>
    <w:rsid w:val="00D52C0E"/>
    <w:rsid w:val="00D64120"/>
    <w:rsid w:val="00D65CC9"/>
    <w:rsid w:val="00D8236D"/>
    <w:rsid w:val="00D8388F"/>
    <w:rsid w:val="00D84F5E"/>
    <w:rsid w:val="00D91929"/>
    <w:rsid w:val="00D93022"/>
    <w:rsid w:val="00D937E2"/>
    <w:rsid w:val="00D96D97"/>
    <w:rsid w:val="00DA2CE7"/>
    <w:rsid w:val="00DA4697"/>
    <w:rsid w:val="00DA4915"/>
    <w:rsid w:val="00DD30D3"/>
    <w:rsid w:val="00DD5C65"/>
    <w:rsid w:val="00DE1B59"/>
    <w:rsid w:val="00DE4F2F"/>
    <w:rsid w:val="00DE6769"/>
    <w:rsid w:val="00DF0093"/>
    <w:rsid w:val="00DF1B06"/>
    <w:rsid w:val="00DF7481"/>
    <w:rsid w:val="00E0765F"/>
    <w:rsid w:val="00E1523A"/>
    <w:rsid w:val="00E15717"/>
    <w:rsid w:val="00E163C1"/>
    <w:rsid w:val="00E16A7A"/>
    <w:rsid w:val="00E23050"/>
    <w:rsid w:val="00E23115"/>
    <w:rsid w:val="00E3300F"/>
    <w:rsid w:val="00E36030"/>
    <w:rsid w:val="00E42550"/>
    <w:rsid w:val="00E468CD"/>
    <w:rsid w:val="00E56DA7"/>
    <w:rsid w:val="00E61C14"/>
    <w:rsid w:val="00E65319"/>
    <w:rsid w:val="00E65C45"/>
    <w:rsid w:val="00E67812"/>
    <w:rsid w:val="00E70401"/>
    <w:rsid w:val="00E83971"/>
    <w:rsid w:val="00E83B76"/>
    <w:rsid w:val="00E865A6"/>
    <w:rsid w:val="00E92EB4"/>
    <w:rsid w:val="00E93B25"/>
    <w:rsid w:val="00E97499"/>
    <w:rsid w:val="00E97A7E"/>
    <w:rsid w:val="00EB2C8D"/>
    <w:rsid w:val="00EC11F1"/>
    <w:rsid w:val="00ED28F0"/>
    <w:rsid w:val="00ED7208"/>
    <w:rsid w:val="00EE14A4"/>
    <w:rsid w:val="00EE5E14"/>
    <w:rsid w:val="00EE7A74"/>
    <w:rsid w:val="00EF4585"/>
    <w:rsid w:val="00EF5105"/>
    <w:rsid w:val="00EF6DD7"/>
    <w:rsid w:val="00F00E28"/>
    <w:rsid w:val="00F01011"/>
    <w:rsid w:val="00F01B32"/>
    <w:rsid w:val="00F01B65"/>
    <w:rsid w:val="00F13D21"/>
    <w:rsid w:val="00F215FD"/>
    <w:rsid w:val="00F240FD"/>
    <w:rsid w:val="00F241E6"/>
    <w:rsid w:val="00F3670D"/>
    <w:rsid w:val="00F373EC"/>
    <w:rsid w:val="00F448C8"/>
    <w:rsid w:val="00F546A1"/>
    <w:rsid w:val="00F55FB7"/>
    <w:rsid w:val="00F622B7"/>
    <w:rsid w:val="00F65BC7"/>
    <w:rsid w:val="00F715B5"/>
    <w:rsid w:val="00F73AA9"/>
    <w:rsid w:val="00F775E9"/>
    <w:rsid w:val="00F80887"/>
    <w:rsid w:val="00F864C4"/>
    <w:rsid w:val="00F87F33"/>
    <w:rsid w:val="00F92076"/>
    <w:rsid w:val="00F93C95"/>
    <w:rsid w:val="00F94AC0"/>
    <w:rsid w:val="00F961FB"/>
    <w:rsid w:val="00FA02B1"/>
    <w:rsid w:val="00FA2CAD"/>
    <w:rsid w:val="00FA4ADF"/>
    <w:rsid w:val="00FA572F"/>
    <w:rsid w:val="00FB23E0"/>
    <w:rsid w:val="00FC3527"/>
    <w:rsid w:val="00FE0D81"/>
    <w:rsid w:val="00FE4BAE"/>
    <w:rsid w:val="00FE7BDE"/>
    <w:rsid w:val="00FE7C31"/>
    <w:rsid w:val="00FF165C"/>
    <w:rsid w:val="00FF2C2F"/>
    <w:rsid w:val="00FF2E7E"/>
    <w:rsid w:val="00FF3BFC"/>
    <w:rsid w:val="00FF53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EB5AD37"/>
  <w15:docId w15:val="{C24F124E-7CBC-4038-90AF-2450C3CD10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300F"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1D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9"/>
    <w:qFormat/>
    <w:rsid w:val="00F55FB7"/>
    <w:pPr>
      <w:keepNext/>
      <w:outlineLvl w:val="2"/>
    </w:pPr>
    <w:rPr>
      <w:b/>
      <w:bCs/>
      <w:sz w:val="66"/>
      <w:szCs w:val="6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F55FB7"/>
    <w:pPr>
      <w:keepNext/>
      <w:outlineLvl w:val="3"/>
    </w:pPr>
    <w:rPr>
      <w:b/>
      <w:bCs/>
      <w:sz w:val="56"/>
      <w:szCs w:val="56"/>
    </w:rPr>
  </w:style>
  <w:style w:type="paragraph" w:styleId="Heading5">
    <w:name w:val="heading 5"/>
    <w:basedOn w:val="Normal"/>
    <w:next w:val="Normal"/>
    <w:link w:val="Heading5Char"/>
    <w:uiPriority w:val="99"/>
    <w:qFormat/>
    <w:rsid w:val="00F55FB7"/>
    <w:pPr>
      <w:keepNext/>
      <w:outlineLvl w:val="4"/>
    </w:pPr>
    <w:rPr>
      <w:b/>
      <w:bCs/>
      <w:sz w:val="52"/>
      <w:szCs w:val="52"/>
    </w:rPr>
  </w:style>
  <w:style w:type="paragraph" w:styleId="Heading6">
    <w:name w:val="heading 6"/>
    <w:basedOn w:val="Normal"/>
    <w:next w:val="Normal"/>
    <w:link w:val="Heading6Char"/>
    <w:uiPriority w:val="99"/>
    <w:qFormat/>
    <w:rsid w:val="00F55FB7"/>
    <w:pPr>
      <w:keepNext/>
      <w:jc w:val="center"/>
      <w:outlineLvl w:val="5"/>
    </w:pPr>
    <w:rPr>
      <w:b/>
      <w:bCs/>
      <w:sz w:val="52"/>
      <w:szCs w:val="5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F55FB7"/>
    <w:pPr>
      <w:keepNext/>
      <w:outlineLvl w:val="6"/>
    </w:pPr>
    <w:rPr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480A5B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80A5B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80A5B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80A5B"/>
    <w:rPr>
      <w:rFonts w:asciiTheme="minorHAnsi" w:eastAsiaTheme="minorEastAsia" w:hAnsiTheme="minorHAnsi" w:cstheme="minorBidi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80A5B"/>
    <w:rPr>
      <w:rFonts w:asciiTheme="minorHAnsi" w:eastAsiaTheme="minorEastAsia" w:hAnsiTheme="minorHAnsi" w:cstheme="minorBidi"/>
      <w:sz w:val="24"/>
      <w:szCs w:val="24"/>
    </w:rPr>
  </w:style>
  <w:style w:type="character" w:styleId="Hyperlink">
    <w:name w:val="Hyperlink"/>
    <w:basedOn w:val="DefaultParagraphFont"/>
    <w:uiPriority w:val="99"/>
    <w:rsid w:val="007C1ED6"/>
    <w:rPr>
      <w:color w:val="0000FF"/>
      <w:u w:val="single"/>
    </w:rPr>
  </w:style>
  <w:style w:type="paragraph" w:customStyle="1" w:styleId="h3">
    <w:name w:val="h3"/>
    <w:basedOn w:val="Normal"/>
    <w:uiPriority w:val="99"/>
    <w:rsid w:val="007C1ED6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uiPriority w:val="99"/>
    <w:rsid w:val="007C1ED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0551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7C1ED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2676C"/>
    <w:rPr>
      <w:sz w:val="24"/>
      <w:szCs w:val="24"/>
    </w:rPr>
  </w:style>
  <w:style w:type="table" w:styleId="TableGrid">
    <w:name w:val="Table Grid"/>
    <w:basedOn w:val="TableNormal"/>
    <w:uiPriority w:val="99"/>
    <w:rsid w:val="00283DB3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BD18F5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rsid w:val="0052676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676C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99"/>
    <w:qFormat/>
    <w:rsid w:val="00170551"/>
    <w:rPr>
      <w:rFonts w:ascii="Calibri" w:hAnsi="Calibri" w:cs="Calibri"/>
    </w:rPr>
  </w:style>
  <w:style w:type="character" w:customStyle="1" w:styleId="NoSpacingChar">
    <w:name w:val="No Spacing Char"/>
    <w:basedOn w:val="DefaultParagraphFont"/>
    <w:link w:val="NoSpacing"/>
    <w:uiPriority w:val="99"/>
    <w:rsid w:val="00170551"/>
    <w:rPr>
      <w:rFonts w:ascii="Calibri" w:hAnsi="Calibri" w:cs="Calibri"/>
      <w:sz w:val="22"/>
      <w:szCs w:val="22"/>
      <w:lang w:val="en-US"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D84F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84F5E"/>
    <w:rPr>
      <w:rFonts w:ascii="Courier New" w:hAnsi="Courier New" w:cs="Courier New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8F41DF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F41DF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4F40E5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271BF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3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828552">
          <w:marLeft w:val="547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9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9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4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10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05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83158">
          <w:marLeft w:val="547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883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036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2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45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5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57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59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36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3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4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1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2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5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5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5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7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05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90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4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4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0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7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8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8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1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33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8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74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6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19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45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16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97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0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6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31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7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57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5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26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66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71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4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1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87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8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36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1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2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0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86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3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4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8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42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8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93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8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5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17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51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9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06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9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8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9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8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7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8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6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95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17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2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1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5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2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72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0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27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4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2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55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7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97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20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66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9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13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4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1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6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84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1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0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5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0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9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3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63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4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8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7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5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2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8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96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66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37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88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33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0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04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60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72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1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0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0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8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75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7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2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9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33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3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3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06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5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9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8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13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1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5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7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42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08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2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0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3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84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25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7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0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8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1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1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8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0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4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8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0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1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3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5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8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40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9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7935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5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5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5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79358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8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8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8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8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9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60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7935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5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5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79359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9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9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9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9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7935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6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9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6</TotalTime>
  <Pages>3</Pages>
  <Words>574</Words>
  <Characters>2859</Characters>
  <Application>Microsoft Office Word</Application>
  <DocSecurity>0</DocSecurity>
  <Lines>7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ast West University</vt:lpstr>
    </vt:vector>
  </TitlesOfParts>
  <Company>Home</Company>
  <LinksUpToDate>false</LinksUpToDate>
  <CharactersWithSpaces>3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t West University</dc:title>
  <dc:creator>Nipa Dewan</dc:creator>
  <cp:lastModifiedBy>Tanni Mittra</cp:lastModifiedBy>
  <cp:revision>119</cp:revision>
  <cp:lastPrinted>2016-10-05T05:23:00Z</cp:lastPrinted>
  <dcterms:created xsi:type="dcterms:W3CDTF">2019-01-13T12:15:00Z</dcterms:created>
  <dcterms:modified xsi:type="dcterms:W3CDTF">2023-10-10T0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67e50794a38feee13eded45468e8af0a97675091e494946d76c931b673b072</vt:lpwstr>
  </property>
</Properties>
</file>